
<file path=[Content_Types].xml><?xml version="1.0" encoding="utf-8"?>
<Types xmlns="http://schemas.openxmlformats.org/package/2006/content-types">
  <Default Extension="bin" ContentType="application/vnd.ms-office.activeX"/>
  <Default Extension="emf" ContentType="image/x-emf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activeX/activeX15.xml" ContentType="application/vnd.ms-office.activeX+xml"/>
  <Override PartName="/word/activeX/activeX16.xml" ContentType="application/vnd.ms-office.activeX+xml"/>
  <Override PartName="/word/activeX/activeX17.xml" ContentType="application/vnd.ms-office.activeX+xml"/>
  <Override PartName="/word/activeX/activeX18.xml" ContentType="application/vnd.ms-office.activeX+xml"/>
  <Override PartName="/word/activeX/activeX19.xml" ContentType="application/vnd.ms-office.activeX+xml"/>
  <Override PartName="/word/activeX/activeX20.xml" ContentType="application/vnd.ms-office.activeX+xml"/>
  <Override PartName="/word/activeX/activeX21.xml" ContentType="application/vnd.ms-office.activeX+xml"/>
  <Override PartName="/word/activeX/activeX22.xml" ContentType="application/vnd.ms-office.activeX+xml"/>
  <Override PartName="/word/activeX/activeX23.xml" ContentType="application/vnd.ms-office.activeX+xml"/>
  <Override PartName="/word/activeX/activeX24.xml" ContentType="application/vnd.ms-office.activeX+xml"/>
  <Override PartName="/word/activeX/activeX25.xml" ContentType="application/vnd.ms-office.activeX+xml"/>
  <Override PartName="/word/activeX/activeX26.xml" ContentType="application/vnd.ms-office.activeX+xml"/>
  <Override PartName="/word/activeX/activeX27.xml" ContentType="application/vnd.ms-office.activeX+xml"/>
  <Override PartName="/word/activeX/activeX28.xml" ContentType="application/vnd.ms-office.activeX+xml"/>
  <Override PartName="/word/activeX/activeX29.xml" ContentType="application/vnd.ms-office.activeX+xml"/>
  <Override PartName="/word/activeX/activeX30.xml" ContentType="application/vnd.ms-office.activeX+xml"/>
  <Override PartName="/word/activeX/activeX31.xml" ContentType="application/vnd.ms-office.activeX+xml"/>
  <Override PartName="/word/activeX/activeX32.xml" ContentType="application/vnd.ms-office.activeX+xml"/>
  <Override PartName="/word/activeX/activeX33.xml" ContentType="application/vnd.ms-office.activeX+xml"/>
  <Override PartName="/word/activeX/activeX34.xml" ContentType="application/vnd.ms-office.activeX+xml"/>
  <Override PartName="/word/activeX/activeX35.xml" ContentType="application/vnd.ms-office.activeX+xml"/>
  <Override PartName="/word/activeX/activeX36.xml" ContentType="application/vnd.ms-office.activeX+xml"/>
  <Override PartName="/word/activeX/activeX37.xml" ContentType="application/vnd.ms-office.activeX+xml"/>
  <Override PartName="/word/activeX/activeX38.xml" ContentType="application/vnd.ms-office.activeX+xml"/>
  <Override PartName="/word/activeX/activeX39.xml" ContentType="application/vnd.ms-office.activeX+xml"/>
  <Override PartName="/word/activeX/activeX40.xml" ContentType="application/vnd.ms-office.activeX+xml"/>
  <Override PartName="/word/activeX/activeX41.xml" ContentType="application/vnd.ms-office.activeX+xml"/>
  <Override PartName="/word/activeX/activeX42.xml" ContentType="application/vnd.ms-office.activeX+xml"/>
  <Override PartName="/word/activeX/activeX43.xml" ContentType="application/vnd.ms-office.activeX+xml"/>
  <Override PartName="/word/activeX/activeX44.xml" ContentType="application/vnd.ms-office.activeX+xml"/>
  <Override PartName="/word/activeX/activeX45.xml" ContentType="application/vnd.ms-office.activeX+xml"/>
  <Override PartName="/word/activeX/activeX46.xml" ContentType="application/vnd.ms-office.activeX+xml"/>
  <Override PartName="/word/activeX/activeX47.xml" ContentType="application/vnd.ms-office.activeX+xml"/>
  <Override PartName="/word/activeX/activeX48.xml" ContentType="application/vnd.ms-office.activeX+xml"/>
  <Override PartName="/word/activeX/activeX49.xml" ContentType="application/vnd.ms-office.activeX+xml"/>
  <Override PartName="/word/activeX/activeX50.xml" ContentType="application/vnd.ms-office.activeX+xml"/>
  <Override PartName="/word/activeX/activeX51.xml" ContentType="application/vnd.ms-office.activeX+xml"/>
  <Override PartName="/word/activeX/activeX52.xml" ContentType="application/vnd.ms-office.activeX+xml"/>
  <Override PartName="/word/activeX/activeX53.xml" ContentType="application/vnd.ms-office.activeX+xml"/>
  <Override PartName="/word/activeX/activeX54.xml" ContentType="application/vnd.ms-office.activeX+xml"/>
  <Override PartName="/word/activeX/activeX55.xml" ContentType="application/vnd.ms-office.activeX+xml"/>
  <Override PartName="/word/activeX/activeX56.xml" ContentType="application/vnd.ms-office.activeX+xml"/>
  <Override PartName="/word/activeX/activeX57.xml" ContentType="application/vnd.ms-office.activeX+xml"/>
  <Override PartName="/word/activeX/activeX58.xml" ContentType="application/vnd.ms-office.activeX+xml"/>
  <Override PartName="/word/activeX/activeX59.xml" ContentType="application/vnd.ms-office.activeX+xml"/>
  <Override PartName="/word/activeX/activeX60.xml" ContentType="application/vnd.ms-office.activeX+xml"/>
  <Override PartName="/word/activeX/activeX61.xml" ContentType="application/vnd.ms-office.activeX+xml"/>
  <Override PartName="/word/activeX/activeX62.xml" ContentType="application/vnd.ms-office.activeX+xml"/>
  <Override PartName="/word/activeX/activeX63.xml" ContentType="application/vnd.ms-office.activeX+xml"/>
  <Override PartName="/word/activeX/activeX64.xml" ContentType="application/vnd.ms-office.activeX+xml"/>
  <Override PartName="/word/activeX/activeX65.xml" ContentType="application/vnd.ms-office.activeX+xml"/>
  <Override PartName="/word/activeX/activeX66.xml" ContentType="application/vnd.ms-office.activeX+xml"/>
  <Override PartName="/word/activeX/activeX67.xml" ContentType="application/vnd.ms-office.activeX+xml"/>
  <Override PartName="/word/activeX/activeX68.xml" ContentType="application/vnd.ms-office.activeX+xml"/>
  <Override PartName="/word/activeX/activeX69.xml" ContentType="application/vnd.ms-office.activeX+xml"/>
  <Override PartName="/word/activeX/activeX70.xml" ContentType="application/vnd.ms-office.activeX+xml"/>
  <Override PartName="/word/activeX/activeX71.xml" ContentType="application/vnd.ms-office.activeX+xml"/>
  <Override PartName="/word/activeX/activeX72.xml" ContentType="application/vnd.ms-office.activeX+xml"/>
  <Override PartName="/word/activeX/activeX73.xml" ContentType="application/vnd.ms-office.activeX+xml"/>
  <Override PartName="/word/activeX/activeX74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9568F" w14:textId="77777777" w:rsidR="00BA643A" w:rsidRPr="00BA643A" w:rsidRDefault="00BA643A" w:rsidP="00BA643A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BA643A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Modifying File and Directory Permissions</w:t>
      </w:r>
    </w:p>
    <w:p w14:paraId="3B8AB525" w14:textId="77777777" w:rsidR="00BA643A" w:rsidRPr="00BA643A" w:rsidRDefault="00BA643A" w:rsidP="00BA643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BA643A">
        <w:rPr>
          <w:rFonts w:ascii="Times New Roman" w:eastAsia="Times New Roman" w:hAnsi="Times New Roman" w:cs="Times New Roman"/>
          <w:b/>
          <w:bCs/>
          <w:sz w:val="36"/>
          <w:szCs w:val="36"/>
        </w:rPr>
        <w:t>Scenario</w:t>
      </w:r>
    </w:p>
    <w:p w14:paraId="53541665" w14:textId="77777777" w:rsidR="00BA643A" w:rsidRPr="00BA643A" w:rsidRDefault="00BA643A" w:rsidP="00BA643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>You're concerned about how to protect files and directories on a Linux server. You will interpret the existing permissions of a few files, and then configure permissions for the file owner, the group, and all others for files and directories.</w:t>
      </w:r>
    </w:p>
    <w:p w14:paraId="5BEC053E" w14:textId="77777777" w:rsidR="00BA643A" w:rsidRPr="00BA643A" w:rsidRDefault="00BA643A" w:rsidP="00BA643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BA643A">
        <w:rPr>
          <w:rFonts w:ascii="Times New Roman" w:eastAsia="Times New Roman" w:hAnsi="Times New Roman" w:cs="Times New Roman"/>
          <w:b/>
          <w:bCs/>
          <w:sz w:val="36"/>
          <w:szCs w:val="36"/>
        </w:rPr>
        <w:t>Objectives</w:t>
      </w:r>
    </w:p>
    <w:p w14:paraId="08921297" w14:textId="77777777" w:rsidR="00BA643A" w:rsidRPr="00BA643A" w:rsidRDefault="00BA643A" w:rsidP="00BA643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>Completing this activity will help you to use content examples from the following syllabus objectives:</w:t>
      </w:r>
    </w:p>
    <w:p w14:paraId="66DFD005" w14:textId="77777777" w:rsidR="00BA643A" w:rsidRPr="00BA643A" w:rsidRDefault="00BA643A" w:rsidP="00BA643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>3.1 Given a scenario, apply or acquire the appropriate user and/or group permissions and ownership</w:t>
      </w:r>
    </w:p>
    <w:p w14:paraId="333C2D41" w14:textId="77777777" w:rsidR="00BA643A" w:rsidRPr="00BA643A" w:rsidRDefault="00BA643A" w:rsidP="00BA643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pict w14:anchorId="0CCAEC59">
          <v:rect id="_x0000_i1025" style="width:0;height:1.5pt" o:hralign="center" o:hrstd="t" o:hr="t" fillcolor="#a0a0a0" stroked="f"/>
        </w:pict>
      </w:r>
    </w:p>
    <w:p w14:paraId="26A0DD7F" w14:textId="77777777" w:rsidR="00BA643A" w:rsidRPr="00BA643A" w:rsidRDefault="00BA643A" w:rsidP="00BA643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BA643A">
        <w:rPr>
          <w:rFonts w:ascii="Times New Roman" w:eastAsia="Times New Roman" w:hAnsi="Times New Roman" w:cs="Times New Roman"/>
          <w:b/>
          <w:bCs/>
          <w:sz w:val="36"/>
          <w:szCs w:val="36"/>
        </w:rPr>
        <w:t>Configuring permissions</w:t>
      </w:r>
    </w:p>
    <w:p w14:paraId="045E2489" w14:textId="520EB1B9" w:rsidR="00BA643A" w:rsidRPr="00BA643A" w:rsidRDefault="00BA643A" w:rsidP="00BA643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FD9BCD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25" type="#_x0000_t75" style="width:20.3pt;height:18.25pt" o:ole="">
            <v:imagedata r:id="rId6" o:title=""/>
          </v:shape>
          <w:control r:id="rId7" w:name="DefaultOcxName" w:shapeid="_x0000_i1125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Log in as </w:t>
      </w:r>
      <w:r w:rsidRPr="00BA643A">
        <w:rPr>
          <w:rFonts w:ascii="Courier New" w:eastAsia="Times New Roman" w:hAnsi="Courier New" w:cs="Courier New"/>
          <w:sz w:val="20"/>
          <w:szCs w:val="20"/>
        </w:rPr>
        <w:t>student0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with </w:t>
      </w:r>
      <w:r w:rsidRPr="00BA643A">
        <w:rPr>
          <w:rFonts w:ascii="Courier New" w:eastAsia="Times New Roman" w:hAnsi="Courier New" w:cs="Courier New"/>
          <w:sz w:val="20"/>
          <w:szCs w:val="20"/>
        </w:rPr>
        <w:t>Pa22w0rd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as the password.</w:t>
      </w:r>
    </w:p>
    <w:p w14:paraId="2AAC559E" w14:textId="061EDC79" w:rsidR="00BA643A" w:rsidRPr="00BA643A" w:rsidRDefault="00BA643A" w:rsidP="00BA643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F2D7764">
          <v:shape id="_x0000_i1124" type="#_x0000_t75" style="width:20.3pt;height:18.25pt" o:ole="">
            <v:imagedata r:id="rId6" o:title=""/>
          </v:shape>
          <w:control r:id="rId8" w:name="DefaultOcxName1" w:shapeid="_x0000_i1124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e the permissions string for files and directories in the </w:t>
      </w:r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student0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home directory.</w:t>
      </w:r>
    </w:p>
    <w:p w14:paraId="305D4A91" w14:textId="77777777" w:rsidR="00BA643A" w:rsidRPr="00BA643A" w:rsidRDefault="00BA643A" w:rsidP="00BA643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>Review the permissions assigned, identifying which bits are configured for the owner, the group, and all others.</w:t>
      </w:r>
    </w:p>
    <w:p w14:paraId="0602710D" w14:textId="16C787F4" w:rsidR="00BA643A" w:rsidRPr="00BA643A" w:rsidRDefault="00BA643A" w:rsidP="00BA643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E4A0C85">
          <v:shape id="_x0000_i1123" type="#_x0000_t75" style="width:20.3pt;height:18.25pt" o:ole="">
            <v:imagedata r:id="rId6" o:title=""/>
          </v:shape>
          <w:control r:id="rId9" w:name="DefaultOcxName2" w:shapeid="_x0000_i1123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 /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etc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ssh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sshd_config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view the permissions for this configuration file.</w:t>
      </w:r>
    </w:p>
    <w:p w14:paraId="26B7A111" w14:textId="3ED7B591" w:rsidR="00BA643A" w:rsidRPr="00BA643A" w:rsidRDefault="00BA643A" w:rsidP="00BA643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9CF3851">
          <v:shape id="_x0000_i1122" type="#_x0000_t75" style="width:20.3pt;height:18.25pt" o:ole="">
            <v:imagedata r:id="rId6" o:title=""/>
          </v:shape>
          <w:control r:id="rId10" w:name="DefaultOcxName3" w:shapeid="_x0000_i1122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>Write down the permissions for the owner, group, and others.</w:t>
      </w:r>
    </w:p>
    <w:p w14:paraId="6DAADC7E" w14:textId="732867F0" w:rsidR="00BA643A" w:rsidRPr="00BA643A" w:rsidRDefault="00BA643A" w:rsidP="00BA643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>Owner: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br/>
      </w: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DB02169">
          <v:shape id="_x0000_i1121" type="#_x0000_t75" style="width:49.7pt;height:18.25pt" o:ole="">
            <v:imagedata r:id="rId11" o:title=""/>
          </v:shape>
          <w:control r:id="rId12" w:name="DefaultOcxName4" w:shapeid="_x0000_i1121"/>
        </w:object>
      </w:r>
    </w:p>
    <w:p w14:paraId="4ED9CD60" w14:textId="4122B209" w:rsidR="00BA643A" w:rsidRPr="00BA643A" w:rsidRDefault="00BA643A" w:rsidP="00BA643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>Group: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br/>
      </w: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8FEBCDF">
          <v:shape id="_x0000_i1120" type="#_x0000_t75" style="width:49.7pt;height:18.25pt" o:ole="">
            <v:imagedata r:id="rId11" o:title=""/>
          </v:shape>
          <w:control r:id="rId13" w:name="DefaultOcxName5" w:shapeid="_x0000_i1120"/>
        </w:object>
      </w:r>
    </w:p>
    <w:p w14:paraId="14A8C29B" w14:textId="426D0B30" w:rsidR="00BA643A" w:rsidRPr="00BA643A" w:rsidRDefault="00BA643A" w:rsidP="00BA643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>Other: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br/>
      </w: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FA07712">
          <v:shape id="_x0000_i1119" type="#_x0000_t75" style="width:49.7pt;height:18.25pt" o:ole="">
            <v:imagedata r:id="rId11" o:title=""/>
          </v:shape>
          <w:control r:id="rId14" w:name="DefaultOcxName6" w:shapeid="_x0000_i1119"/>
        </w:object>
      </w:r>
    </w:p>
    <w:p w14:paraId="293E68E9" w14:textId="30E80091" w:rsidR="00BA643A" w:rsidRPr="00BA643A" w:rsidRDefault="00BA643A" w:rsidP="00BA643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lastRenderedPageBreak/>
        <w:object w:dxaOrig="1440" w:dyaOrig="1440" w14:anchorId="4A04F95B">
          <v:shape id="_x0000_i1118" type="#_x0000_t75" style="width:20.3pt;height:18.25pt" o:ole="">
            <v:imagedata r:id="rId6" o:title=""/>
          </v:shape>
          <w:control r:id="rId15" w:name="DefaultOcxName7" w:shapeid="_x0000_i1118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 /var/log/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cron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view the permissions for this log file.</w:t>
      </w:r>
    </w:p>
    <w:p w14:paraId="5A4B79C0" w14:textId="02DE3981" w:rsidR="00BA643A" w:rsidRPr="00BA643A" w:rsidRDefault="00BA643A" w:rsidP="00BA643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BDEEFCD">
          <v:shape id="_x0000_i1117" type="#_x0000_t75" style="width:20.3pt;height:18.25pt" o:ole="">
            <v:imagedata r:id="rId6" o:title=""/>
          </v:shape>
          <w:control r:id="rId16" w:name="DefaultOcxName8" w:shapeid="_x0000_i1117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>Write down the permissions for the owner, group, and others.</w:t>
      </w:r>
    </w:p>
    <w:p w14:paraId="1C8AA30D" w14:textId="39003883" w:rsidR="00BA643A" w:rsidRPr="00BA643A" w:rsidRDefault="00BA643A" w:rsidP="00BA643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>Owner: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br/>
      </w: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2A259D8">
          <v:shape id="_x0000_i1116" type="#_x0000_t75" style="width:49.7pt;height:18.25pt" o:ole="">
            <v:imagedata r:id="rId11" o:title=""/>
          </v:shape>
          <w:control r:id="rId17" w:name="DefaultOcxName9" w:shapeid="_x0000_i1116"/>
        </w:object>
      </w:r>
    </w:p>
    <w:p w14:paraId="0D9DFD92" w14:textId="0A928ADF" w:rsidR="00BA643A" w:rsidRPr="00BA643A" w:rsidRDefault="00BA643A" w:rsidP="00BA643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>Group: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br/>
      </w: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95DB385">
          <v:shape id="_x0000_i1115" type="#_x0000_t75" style="width:49.7pt;height:18.25pt" o:ole="">
            <v:imagedata r:id="rId11" o:title=""/>
          </v:shape>
          <w:control r:id="rId18" w:name="DefaultOcxName10" w:shapeid="_x0000_i1115"/>
        </w:object>
      </w:r>
    </w:p>
    <w:p w14:paraId="01158756" w14:textId="37FD236C" w:rsidR="00BA643A" w:rsidRPr="00BA643A" w:rsidRDefault="00BA643A" w:rsidP="00BA643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>Other: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br/>
      </w: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ABCDF7D">
          <v:shape id="_x0000_i1114" type="#_x0000_t75" style="width:49.7pt;height:18.25pt" o:ole="">
            <v:imagedata r:id="rId11" o:title=""/>
          </v:shape>
          <w:control r:id="rId19" w:name="DefaultOcxName11" w:shapeid="_x0000_i1114"/>
        </w:object>
      </w:r>
    </w:p>
    <w:p w14:paraId="31F591AF" w14:textId="77777777" w:rsidR="00BA643A" w:rsidRPr="00BA643A" w:rsidRDefault="00BA643A" w:rsidP="00BA643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BA643A">
        <w:rPr>
          <w:rFonts w:ascii="Times New Roman" w:eastAsia="Times New Roman" w:hAnsi="Times New Roman" w:cs="Times New Roman"/>
          <w:b/>
          <w:bCs/>
          <w:sz w:val="36"/>
          <w:szCs w:val="36"/>
        </w:rPr>
        <w:t>Create a test directory and file you can configure the permissions for</w:t>
      </w:r>
    </w:p>
    <w:p w14:paraId="34E2BD32" w14:textId="7A3546ED" w:rsidR="00BA643A" w:rsidRPr="00BA643A" w:rsidRDefault="00BA643A" w:rsidP="00BA64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AD6A703">
          <v:shape id="_x0000_i1113" type="#_x0000_t75" style="width:20.3pt;height:18.25pt" o:ole="">
            <v:imagedata r:id="rId6" o:title=""/>
          </v:shape>
          <w:control r:id="rId20" w:name="DefaultOcxName12" w:shapeid="_x0000_i1113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mkdir permissions-demo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create a directory in the </w:t>
      </w:r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student0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home directory.</w:t>
      </w:r>
    </w:p>
    <w:p w14:paraId="7980E53D" w14:textId="46BF0ACE" w:rsidR="00BA643A" w:rsidRPr="00BA643A" w:rsidRDefault="00BA643A" w:rsidP="00BA64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7D1E772">
          <v:shape id="_x0000_i1112" type="#_x0000_t75" style="width:20.3pt;height:18.25pt" o:ole="">
            <v:imagedata r:id="rId6" o:title=""/>
          </v:shape>
          <w:control r:id="rId21" w:name="DefaultOcxName13" w:shapeid="_x0000_i1112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cd permissions-demo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change to that directory.</w:t>
      </w:r>
    </w:p>
    <w:p w14:paraId="60E754F3" w14:textId="7B79D892" w:rsidR="00BA643A" w:rsidRPr="00BA643A" w:rsidRDefault="00BA643A" w:rsidP="00BA64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AA8D396">
          <v:shape id="_x0000_i1111" type="#_x0000_t75" style="width:20.3pt;height:18.25pt" o:ole="">
            <v:imagedata r:id="rId6" o:title=""/>
          </v:shape>
          <w:control r:id="rId22" w:name="DefaultOcxName14" w:shapeid="_x0000_i1111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 xml:space="preserve">mkdir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create a permissions demonstration directory named </w:t>
      </w:r>
      <w:proofErr w:type="spellStart"/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5B2D335" w14:textId="4B92FE5A" w:rsidR="00BA643A" w:rsidRPr="00BA643A" w:rsidRDefault="00BA643A" w:rsidP="00BA64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9C9ECCC">
          <v:shape id="_x0000_i1110" type="#_x0000_t75" style="width:20.3pt;height:18.25pt" o:ole="">
            <v:imagedata r:id="rId6" o:title=""/>
          </v:shape>
          <w:control r:id="rId23" w:name="DefaultOcxName15" w:shapeid="_x0000_i1110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touch 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create a permissions demonstration file named </w:t>
      </w:r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85D656E" w14:textId="27262A32" w:rsidR="00BA643A" w:rsidRPr="00BA643A" w:rsidRDefault="00BA643A" w:rsidP="00BA643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8E16A4">
          <v:shape id="_x0000_i1109" type="#_x0000_t75" style="width:20.3pt;height:18.25pt" o:ole="">
            <v:imagedata r:id="rId6" o:title=""/>
          </v:shape>
          <w:control r:id="rId24" w:name="DefaultOcxName16" w:shapeid="_x0000_i1109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display the current permissions on both objects.</w:t>
      </w:r>
    </w:p>
    <w:p w14:paraId="12090A40" w14:textId="77777777" w:rsidR="00BA643A" w:rsidRPr="00BA643A" w:rsidRDefault="00BA643A" w:rsidP="00BA643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BA643A">
        <w:rPr>
          <w:rFonts w:ascii="Times New Roman" w:eastAsia="Times New Roman" w:hAnsi="Times New Roman" w:cs="Times New Roman"/>
          <w:b/>
          <w:bCs/>
          <w:sz w:val="36"/>
          <w:szCs w:val="36"/>
        </w:rPr>
        <w:t>Configure permissions for the test directory and file using absolute mode.</w:t>
      </w:r>
    </w:p>
    <w:p w14:paraId="7FDAF231" w14:textId="745CC38F" w:rsidR="00BA643A" w:rsidRPr="00BA643A" w:rsidRDefault="00BA643A" w:rsidP="00BA64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00764D2">
          <v:shape id="_x0000_i1108" type="#_x0000_t75" style="width:20.3pt;height:18.25pt" o:ole="">
            <v:imagedata r:id="rId6" o:title=""/>
          </v:shape>
          <w:control r:id="rId25" w:name="DefaultOcxName17" w:shapeid="_x0000_i1108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chmod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 xml:space="preserve"> 755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t permissions on </w:t>
      </w:r>
      <w:proofErr w:type="spellStart"/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D8A43CE" w14:textId="711852FD" w:rsidR="00BA643A" w:rsidRPr="00BA643A" w:rsidRDefault="00BA643A" w:rsidP="00BA64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6B3C4ED">
          <v:shape id="_x0000_i1107" type="#_x0000_t75" style="width:20.3pt;height:18.25pt" o:ole="">
            <v:imagedata r:id="rId6" o:title=""/>
          </v:shape>
          <w:control r:id="rId26" w:name="DefaultOcxName18" w:shapeid="_x0000_i1107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e how the permissions have changed on the directory.</w:t>
      </w:r>
    </w:p>
    <w:p w14:paraId="0C57EF02" w14:textId="3AD8E1EF" w:rsidR="00BA643A" w:rsidRPr="00BA643A" w:rsidRDefault="00BA643A" w:rsidP="00BA64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9967C83">
          <v:shape id="_x0000_i1106" type="#_x0000_t75" style="width:20.3pt;height:18.25pt" o:ole="">
            <v:imagedata r:id="rId6" o:title=""/>
          </v:shape>
          <w:control r:id="rId27" w:name="DefaultOcxName19" w:shapeid="_x0000_i1106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chmod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 xml:space="preserve"> 660 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t permissions on </w:t>
      </w:r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478E9E8" w14:textId="474C687D" w:rsidR="00BA643A" w:rsidRPr="00BA643A" w:rsidRDefault="00BA643A" w:rsidP="00BA64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D335AD8">
          <v:shape id="_x0000_i1105" type="#_x0000_t75" style="width:20.3pt;height:18.25pt" o:ole="">
            <v:imagedata r:id="rId6" o:title=""/>
          </v:shape>
          <w:control r:id="rId28" w:name="DefaultOcxName20" w:shapeid="_x0000_i1105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e how the permissions have changed on </w:t>
      </w:r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DB23C60" w14:textId="410839F9" w:rsidR="00BA643A" w:rsidRPr="00BA643A" w:rsidRDefault="00BA643A" w:rsidP="00BA64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6310594">
          <v:shape id="_x0000_i1104" type="#_x0000_t75" style="width:20.3pt;height:18.25pt" o:ole="">
            <v:imagedata r:id="rId6" o:title=""/>
          </v:shape>
          <w:control r:id="rId29" w:name="DefaultOcxName21" w:shapeid="_x0000_i1104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chmod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 xml:space="preserve"> 750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t different permissions on </w:t>
      </w:r>
      <w:proofErr w:type="spellStart"/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C31993" w14:textId="165B8667" w:rsidR="00BA643A" w:rsidRPr="00BA643A" w:rsidRDefault="00BA643A" w:rsidP="00BA64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1AFFB60">
          <v:shape id="_x0000_i1103" type="#_x0000_t75" style="width:20.3pt;height:18.25pt" o:ole="">
            <v:imagedata r:id="rId6" o:title=""/>
          </v:shape>
          <w:control r:id="rId30" w:name="DefaultOcxName22" w:shapeid="_x0000_i1103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e how the permissions have changed on </w:t>
      </w:r>
      <w:proofErr w:type="spellStart"/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B8E90D" w14:textId="7EF17240" w:rsidR="00BA643A" w:rsidRPr="00BA643A" w:rsidRDefault="00BA643A" w:rsidP="00BA64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74B47F9">
          <v:shape id="_x0000_i1102" type="#_x0000_t75" style="width:20.3pt;height:18.25pt" o:ole="">
            <v:imagedata r:id="rId6" o:title=""/>
          </v:shape>
          <w:control r:id="rId31" w:name="DefaultOcxName23" w:shapeid="_x0000_i1102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chmod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 xml:space="preserve"> 744 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configure permissions on </w:t>
      </w:r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CD190F5" w14:textId="7A4F91F0" w:rsidR="00BA643A" w:rsidRPr="00BA643A" w:rsidRDefault="00BA643A" w:rsidP="00BA643A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E14FAD7">
          <v:shape id="_x0000_i1101" type="#_x0000_t75" style="width:20.3pt;height:18.25pt" o:ole="">
            <v:imagedata r:id="rId6" o:title=""/>
          </v:shape>
          <w:control r:id="rId32" w:name="DefaultOcxName24" w:shapeid="_x0000_i1101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and note the permissions changes.</w:t>
      </w:r>
    </w:p>
    <w:p w14:paraId="4EB2DCCC" w14:textId="77777777" w:rsidR="00BA643A" w:rsidRPr="00BA643A" w:rsidRDefault="00BA643A" w:rsidP="00BA643A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BA643A">
        <w:rPr>
          <w:rFonts w:ascii="Times New Roman" w:eastAsia="Times New Roman" w:hAnsi="Times New Roman" w:cs="Times New Roman"/>
          <w:b/>
          <w:bCs/>
          <w:sz w:val="36"/>
          <w:szCs w:val="36"/>
        </w:rPr>
        <w:t>Configure permissions for the test directory and file using symbolic mode.</w:t>
      </w:r>
    </w:p>
    <w:p w14:paraId="3ECD5720" w14:textId="53BD1372" w:rsidR="00BA643A" w:rsidRPr="00BA643A" w:rsidRDefault="00BA643A" w:rsidP="00BA643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5E803B8">
          <v:shape id="_x0000_i1100" type="#_x0000_t75" style="width:20.3pt;height:18.25pt" o:ole="">
            <v:imagedata r:id="rId6" o:title=""/>
          </v:shape>
          <w:control r:id="rId33" w:name="DefaultOcxName25" w:shapeid="_x0000_i1100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chmod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o+r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t permissions on </w:t>
      </w:r>
      <w:proofErr w:type="spellStart"/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694385F" w14:textId="289E1192" w:rsidR="00BA643A" w:rsidRPr="00BA643A" w:rsidRDefault="00BA643A" w:rsidP="00BA643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0E355D4">
          <v:shape id="_x0000_i1099" type="#_x0000_t75" style="width:20.3pt;height:18.25pt" o:ole="">
            <v:imagedata r:id="rId6" o:title=""/>
          </v:shape>
          <w:control r:id="rId34" w:name="DefaultOcxName26" w:shapeid="_x0000_i1099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e how the permissions have changed on </w:t>
      </w:r>
      <w:proofErr w:type="spellStart"/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F4374DE" w14:textId="408FBA3C" w:rsidR="00BA643A" w:rsidRPr="00BA643A" w:rsidRDefault="00BA643A" w:rsidP="00BA643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C607165">
          <v:shape id="_x0000_i1098" type="#_x0000_t75" style="width:20.3pt;height:18.25pt" o:ole="">
            <v:imagedata r:id="rId6" o:title=""/>
          </v:shape>
          <w:control r:id="rId35" w:name="DefaultOcxName27" w:shapeid="_x0000_i1098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chmod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go+rw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 xml:space="preserve"> 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t different permissions on </w:t>
      </w:r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E7591E" w14:textId="122EFB23" w:rsidR="00BA643A" w:rsidRPr="00BA643A" w:rsidRDefault="00BA643A" w:rsidP="00BA643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AEAFF31">
          <v:shape id="_x0000_i1097" type="#_x0000_t75" style="width:20.3pt;height:18.25pt" o:ole="">
            <v:imagedata r:id="rId6" o:title=""/>
          </v:shape>
          <w:control r:id="rId36" w:name="DefaultOcxName28" w:shapeid="_x0000_i1097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e how the permissions have changed on </w:t>
      </w:r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B52A006" w14:textId="45595BDB" w:rsidR="00BA643A" w:rsidRPr="00BA643A" w:rsidRDefault="00BA643A" w:rsidP="00BA643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44CC9EC">
          <v:shape id="_x0000_i1096" type="#_x0000_t75" style="width:20.3pt;height:18.25pt" o:ole="">
            <v:imagedata r:id="rId6" o:title=""/>
          </v:shape>
          <w:control r:id="rId37" w:name="DefaultOcxName29" w:shapeid="_x0000_i1096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chmod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 xml:space="preserve"> go-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rwx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t permissions on </w:t>
      </w:r>
      <w:proofErr w:type="spellStart"/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BD1F500" w14:textId="58A305BB" w:rsidR="00BA643A" w:rsidRPr="00BA643A" w:rsidRDefault="00BA643A" w:rsidP="00BA643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0EB5BBE">
          <v:shape id="_x0000_i1095" type="#_x0000_t75" style="width:20.3pt;height:18.25pt" o:ole="">
            <v:imagedata r:id="rId6" o:title=""/>
          </v:shape>
          <w:control r:id="rId38" w:name="DefaultOcxName30" w:shapeid="_x0000_i1095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and note the permissions changes on </w:t>
      </w:r>
      <w:proofErr w:type="spellStart"/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DirA</w:t>
      </w:r>
      <w:proofErr w:type="spellEnd"/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0B0CD5A" w14:textId="1F477CD1" w:rsidR="00BA643A" w:rsidRPr="00BA643A" w:rsidRDefault="00BA643A" w:rsidP="00BA643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02B6F47">
          <v:shape id="_x0000_i1094" type="#_x0000_t75" style="width:20.3pt;height:18.25pt" o:ole="">
            <v:imagedata r:id="rId6" o:title=""/>
          </v:shape>
          <w:control r:id="rId39" w:name="DefaultOcxName31" w:shapeid="_x0000_i1094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chmod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 xml:space="preserve"> go-w 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to set permissions on </w:t>
      </w:r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9C2D30F" w14:textId="56C4896B" w:rsidR="00BA643A" w:rsidRPr="00BA643A" w:rsidRDefault="00BA643A" w:rsidP="00BA643A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D58B5F5">
          <v:shape id="_x0000_i1093" type="#_x0000_t75" style="width:20.3pt;height:18.25pt" o:ole="">
            <v:imagedata r:id="rId6" o:title=""/>
          </v:shape>
          <w:control r:id="rId40" w:name="DefaultOcxName32" w:shapeid="_x0000_i1093"/>
        </w:objec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BA643A">
        <w:rPr>
          <w:rFonts w:ascii="Courier New" w:eastAsia="Times New Roman" w:hAnsi="Courier New" w:cs="Courier New"/>
          <w:sz w:val="20"/>
          <w:szCs w:val="20"/>
        </w:rPr>
        <w:t>ls -l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 and note the permissions changes on </w:t>
      </w:r>
      <w:r w:rsidRPr="00BA643A">
        <w:rPr>
          <w:rFonts w:ascii="Times New Roman" w:eastAsia="Times New Roman" w:hAnsi="Times New Roman" w:cs="Times New Roman"/>
          <w:b/>
          <w:bCs/>
          <w:sz w:val="24"/>
          <w:szCs w:val="24"/>
        </w:rPr>
        <w:t>file1</w:t>
      </w:r>
      <w:r w:rsidRPr="00BA643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227A65E" w14:textId="77777777" w:rsidR="00BA643A" w:rsidRPr="00BA643A" w:rsidRDefault="00BA643A" w:rsidP="00BA643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The final permissions state of the directory should be: 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drwx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>------</w:t>
      </w:r>
    </w:p>
    <w:p w14:paraId="1626154E" w14:textId="77777777" w:rsidR="00BA643A" w:rsidRPr="00BA643A" w:rsidRDefault="00BA643A" w:rsidP="00BA643A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BA643A">
        <w:rPr>
          <w:rFonts w:ascii="Times New Roman" w:eastAsia="Times New Roman" w:hAnsi="Times New Roman" w:cs="Times New Roman"/>
          <w:sz w:val="24"/>
          <w:szCs w:val="24"/>
        </w:rPr>
        <w:t xml:space="preserve">The final permissions state of the file should be: </w:t>
      </w:r>
      <w:r w:rsidRPr="00BA643A">
        <w:rPr>
          <w:rFonts w:ascii="Courier New" w:eastAsia="Times New Roman" w:hAnsi="Courier New" w:cs="Courier New"/>
          <w:sz w:val="20"/>
          <w:szCs w:val="20"/>
        </w:rPr>
        <w:t>-</w:t>
      </w:r>
      <w:proofErr w:type="spellStart"/>
      <w:r w:rsidRPr="00BA643A">
        <w:rPr>
          <w:rFonts w:ascii="Courier New" w:eastAsia="Times New Roman" w:hAnsi="Courier New" w:cs="Courier New"/>
          <w:sz w:val="20"/>
          <w:szCs w:val="20"/>
        </w:rPr>
        <w:t>rwxr</w:t>
      </w:r>
      <w:proofErr w:type="spellEnd"/>
      <w:r w:rsidRPr="00BA643A">
        <w:rPr>
          <w:rFonts w:ascii="Courier New" w:eastAsia="Times New Roman" w:hAnsi="Courier New" w:cs="Courier New"/>
          <w:sz w:val="20"/>
          <w:szCs w:val="20"/>
        </w:rPr>
        <w:t>--r--</w:t>
      </w:r>
    </w:p>
    <w:p w14:paraId="18D468EE" w14:textId="77777777" w:rsidR="00856D19" w:rsidRDefault="00856D19">
      <w:pPr>
        <w:sectPr w:rsidR="00856D1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ADEFA1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856D1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Modifying Default Permissions</w:t>
      </w:r>
    </w:p>
    <w:p w14:paraId="0BCEE54F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>Scenario</w:t>
      </w:r>
    </w:p>
    <w:p w14:paraId="1B3FB7CE" w14:textId="77777777" w:rsidR="00856D19" w:rsidRPr="00856D19" w:rsidRDefault="00856D19" w:rsidP="00856D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One of the </w:t>
      </w:r>
      <w:proofErr w:type="spellStart"/>
      <w:r w:rsidRPr="00856D19">
        <w:rPr>
          <w:rFonts w:ascii="Times New Roman" w:eastAsia="Times New Roman" w:hAnsi="Times New Roman" w:cs="Times New Roman"/>
          <w:sz w:val="24"/>
          <w:szCs w:val="24"/>
        </w:rPr>
        <w:t>Develetech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employees, Chris Mason, wants to create files and directories with nondefault permissions so he can share them more easily with a co-worker. Since the requested change does not violate the </w:t>
      </w:r>
      <w:proofErr w:type="spellStart"/>
      <w:r w:rsidRPr="00856D19">
        <w:rPr>
          <w:rFonts w:ascii="Times New Roman" w:eastAsia="Times New Roman" w:hAnsi="Times New Roman" w:cs="Times New Roman"/>
          <w:sz w:val="24"/>
          <w:szCs w:val="24"/>
        </w:rPr>
        <w:t>Develetech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security policy, it has been approved. You will implement the change for Chris. </w:t>
      </w:r>
    </w:p>
    <w:p w14:paraId="767B24D6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>Objectives</w:t>
      </w:r>
    </w:p>
    <w:p w14:paraId="6D411F20" w14:textId="77777777" w:rsidR="00856D19" w:rsidRPr="00856D19" w:rsidRDefault="00856D19" w:rsidP="00856D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>Completing this activity will help you to use content examples from the following syllabus objectives:</w:t>
      </w:r>
    </w:p>
    <w:p w14:paraId="7653F25A" w14:textId="77777777" w:rsidR="00856D19" w:rsidRPr="00856D19" w:rsidRDefault="00856D19" w:rsidP="00856D1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>3.1 Given a scenario, apply or acquire the appropriate user and/or group permissions and ownership</w:t>
      </w:r>
    </w:p>
    <w:p w14:paraId="0D855DE9" w14:textId="77777777" w:rsidR="00856D19" w:rsidRPr="00856D19" w:rsidRDefault="00856D19" w:rsidP="00856D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pict w14:anchorId="28295FED">
          <v:rect id="_x0000_i1133" style="width:0;height:1.5pt" o:hralign="center" o:hrstd="t" o:hr="t" fillcolor="#a0a0a0" stroked="f"/>
        </w:pict>
      </w:r>
    </w:p>
    <w:p w14:paraId="507066D2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>Display the current default permissions settings for users that create new files and directories.</w:t>
      </w:r>
    </w:p>
    <w:p w14:paraId="03256274" w14:textId="104A08F0" w:rsidR="00856D19" w:rsidRPr="00856D19" w:rsidRDefault="00856D19" w:rsidP="00856D1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651E056">
          <v:shape id="_x0000_i1173" type="#_x0000_t75" style="width:20.3pt;height:18.25pt" o:ole="">
            <v:imagedata r:id="rId6" o:title=""/>
          </v:shape>
          <w:control r:id="rId41" w:name="DefaultOcxName34" w:shapeid="_x0000_i1173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umask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display the default </w:t>
      </w:r>
      <w:proofErr w:type="spellStart"/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umask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value that defines default permissions for </w:t>
      </w:r>
      <w:proofErr w:type="gramStart"/>
      <w:r w:rsidRPr="00856D19">
        <w:rPr>
          <w:rFonts w:ascii="Times New Roman" w:eastAsia="Times New Roman" w:hAnsi="Times New Roman" w:cs="Times New Roman"/>
          <w:sz w:val="24"/>
          <w:szCs w:val="24"/>
        </w:rPr>
        <w:t>newly-created</w:t>
      </w:r>
      <w:proofErr w:type="gram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files and directories.</w:t>
      </w:r>
    </w:p>
    <w:p w14:paraId="4C3EBFA7" w14:textId="77777777" w:rsidR="00856D19" w:rsidRPr="00856D19" w:rsidRDefault="00856D19" w:rsidP="00856D1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Verify that the default mask is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0002</w:t>
      </w:r>
    </w:p>
    <w:p w14:paraId="1E4B3666" w14:textId="77777777" w:rsidR="00856D19" w:rsidRPr="00856D19" w:rsidRDefault="00856D19" w:rsidP="00856D1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>For standard users, no advanced permissions are set by default (the first 0), owner and group permissions aren't masked, and other user permissions are masked by 2</w:t>
      </w:r>
    </w:p>
    <w:p w14:paraId="4672B189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Configure Chris Mason's </w:t>
      </w:r>
      <w:r w:rsidRPr="00856D19">
        <w:rPr>
          <w:rFonts w:ascii="Courier New" w:eastAsia="Times New Roman" w:hAnsi="Courier New" w:cs="Courier New"/>
          <w:b/>
          <w:bCs/>
          <w:sz w:val="20"/>
          <w:szCs w:val="20"/>
        </w:rPr>
        <w:t>.</w:t>
      </w:r>
      <w:proofErr w:type="spellStart"/>
      <w:r w:rsidRPr="00856D19">
        <w:rPr>
          <w:rFonts w:ascii="Courier New" w:eastAsia="Times New Roman" w:hAnsi="Courier New" w:cs="Courier New"/>
          <w:b/>
          <w:bCs/>
          <w:sz w:val="20"/>
          <w:szCs w:val="20"/>
        </w:rPr>
        <w:t>bashrc</w:t>
      </w:r>
      <w:proofErr w:type="spellEnd"/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file with a non-standard </w:t>
      </w:r>
      <w:proofErr w:type="spellStart"/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>umask</w:t>
      </w:r>
      <w:proofErr w:type="spellEnd"/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 xml:space="preserve"> value.</w:t>
      </w:r>
    </w:p>
    <w:p w14:paraId="39119D60" w14:textId="5BBA5A48" w:rsidR="00856D19" w:rsidRPr="00856D19" w:rsidRDefault="00856D19" w:rsidP="00856D1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E1829E5">
          <v:shape id="_x0000_i1172" type="#_x0000_t75" style="width:20.3pt;height:18.25pt" o:ole="">
            <v:imagedata r:id="rId6" o:title=""/>
          </v:shape>
          <w:control r:id="rId42" w:name="DefaultOcxName110" w:shapeid="_x0000_i1172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vim /home/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cmason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>/.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bashrc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open the file in a text editor.</w:t>
      </w:r>
    </w:p>
    <w:p w14:paraId="73CF4616" w14:textId="4F8DC303" w:rsidR="00856D19" w:rsidRPr="00856D19" w:rsidRDefault="00856D19" w:rsidP="00856D1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00C0A30">
          <v:shape id="_x0000_i1171" type="#_x0000_t75" style="width:20.3pt;height:18.25pt" o:ole="">
            <v:imagedata r:id="rId6" o:title=""/>
          </v:shape>
          <w:control r:id="rId43" w:name="DefaultOcxName210" w:shapeid="_x0000_i1171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Press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Page Down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move the cursor to the bottom of the file.</w:t>
      </w:r>
    </w:p>
    <w:p w14:paraId="71C0AE81" w14:textId="333F98D6" w:rsidR="00856D19" w:rsidRPr="00856D19" w:rsidRDefault="00856D19" w:rsidP="00856D1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8EF9EAB">
          <v:shape id="_x0000_i1170" type="#_x0000_t75" style="width:20.3pt;height:18.25pt" o:ole="">
            <v:imagedata r:id="rId6" o:title=""/>
          </v:shape>
          <w:control r:id="rId44" w:name="DefaultOcxName33" w:shapeid="_x0000_i1170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Press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enter Insert mode.</w:t>
      </w:r>
    </w:p>
    <w:p w14:paraId="07F37617" w14:textId="323F4E59" w:rsidR="00856D19" w:rsidRPr="00856D19" w:rsidRDefault="00856D19" w:rsidP="00856D1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BA6C7AE">
          <v:shape id="_x0000_i1169" type="#_x0000_t75" style="width:20.3pt;height:18.25pt" o:ole="">
            <v:imagedata r:id="rId6" o:title=""/>
          </v:shape>
          <w:control r:id="rId45" w:name="DefaultOcxName41" w:shapeid="_x0000_i1169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>Add the following text on a new line:</w:t>
      </w:r>
    </w:p>
    <w:p w14:paraId="22060123" w14:textId="77777777" w:rsidR="00856D19" w:rsidRPr="00856D19" w:rsidRDefault="00856D19" w:rsidP="00856D1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umask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022</w:t>
      </w:r>
    </w:p>
    <w:p w14:paraId="5B6658B5" w14:textId="3E0FD8A4" w:rsidR="00856D19" w:rsidRPr="00856D19" w:rsidRDefault="00856D19" w:rsidP="00856D1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8475BF0">
          <v:shape id="_x0000_i1168" type="#_x0000_t75" style="width:20.3pt;height:18.25pt" o:ole="">
            <v:imagedata r:id="rId6" o:title=""/>
          </v:shape>
          <w:control r:id="rId46" w:name="DefaultOcxName51" w:shapeid="_x0000_i1168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Press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Esc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exit Insert mode.</w:t>
      </w:r>
    </w:p>
    <w:p w14:paraId="0065EC0D" w14:textId="58B499E1" w:rsidR="00856D19" w:rsidRPr="00856D19" w:rsidRDefault="00856D19" w:rsidP="00856D1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49EFE98">
          <v:shape id="_x0000_i1167" type="#_x0000_t75" style="width:20.3pt;height:18.25pt" o:ole="">
            <v:imagedata r:id="rId6" o:title=""/>
          </v:shape>
          <w:control r:id="rId47" w:name="DefaultOcxName61" w:shapeid="_x0000_i1167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proofErr w:type="spellStart"/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wq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save and close the file.</w:t>
      </w:r>
    </w:p>
    <w:p w14:paraId="611D6F76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>Test the new default permissions.</w:t>
      </w:r>
    </w:p>
    <w:p w14:paraId="4149D94F" w14:textId="28128639" w:rsidR="00856D19" w:rsidRPr="00856D19" w:rsidRDefault="00856D19" w:rsidP="00856D1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29A0986">
          <v:shape id="_x0000_i1166" type="#_x0000_t75" style="width:20.3pt;height:18.25pt" o:ole="">
            <v:imagedata r:id="rId6" o:title=""/>
          </v:shape>
          <w:control r:id="rId48" w:name="DefaultOcxName71" w:shapeid="_x0000_i1166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u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-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cmason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switch credentials.</w:t>
      </w:r>
    </w:p>
    <w:p w14:paraId="492292F3" w14:textId="40F6B2BE" w:rsidR="00856D19" w:rsidRPr="00856D19" w:rsidRDefault="00856D19" w:rsidP="00856D1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A6C40A2">
          <v:shape id="_x0000_i1165" type="#_x0000_t75" style="width:20.3pt;height:18.25pt" o:ole="">
            <v:imagedata r:id="rId6" o:title=""/>
          </v:shape>
          <w:control r:id="rId49" w:name="DefaultOcxName81" w:shapeid="_x0000_i1165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856D19">
        <w:rPr>
          <w:rFonts w:ascii="Courier New" w:eastAsia="Times New Roman" w:hAnsi="Courier New" w:cs="Courier New"/>
          <w:sz w:val="20"/>
          <w:szCs w:val="20"/>
        </w:rPr>
        <w:t>Pa22w0rd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when prompted.</w:t>
      </w:r>
    </w:p>
    <w:p w14:paraId="4E6C59A8" w14:textId="3EBB82B3" w:rsidR="00856D19" w:rsidRPr="00856D19" w:rsidRDefault="00856D19" w:rsidP="00856D1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5F8505C">
          <v:shape id="_x0000_i1164" type="#_x0000_t75" style="width:20.3pt;height:18.25pt" o:ole="">
            <v:imagedata r:id="rId6" o:title=""/>
          </v:shape>
          <w:control r:id="rId50" w:name="DefaultOcxName91" w:shapeid="_x0000_i1164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umask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view the current permissions default.</w:t>
      </w:r>
    </w:p>
    <w:p w14:paraId="2DB852A8" w14:textId="77777777" w:rsidR="00856D19" w:rsidRPr="00856D19" w:rsidRDefault="00856D19" w:rsidP="00856D1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>You should see the 0022 value that was configured in the steps above.</w:t>
      </w:r>
    </w:p>
    <w:p w14:paraId="1347BB98" w14:textId="38E83972" w:rsidR="00856D19" w:rsidRPr="00856D19" w:rsidRDefault="00856D19" w:rsidP="00856D1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22F942A">
          <v:shape id="_x0000_i1163" type="#_x0000_t75" style="width:20.3pt;height:18.25pt" o:ole="">
            <v:imagedata r:id="rId6" o:title=""/>
          </v:shape>
          <w:control r:id="rId51" w:name="DefaultOcxName101" w:shapeid="_x0000_i1163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856D19">
        <w:rPr>
          <w:rFonts w:ascii="Courier New" w:eastAsia="Times New Roman" w:hAnsi="Courier New" w:cs="Courier New"/>
          <w:sz w:val="20"/>
          <w:szCs w:val="20"/>
        </w:rPr>
        <w:t>touch test-file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create a new file named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test-file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F4716A" w14:textId="5C059EE8" w:rsidR="00856D19" w:rsidRPr="00856D19" w:rsidRDefault="00856D19" w:rsidP="00856D1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653F8AF">
          <v:shape id="_x0000_i1162" type="#_x0000_t75" style="width:20.3pt;height:18.25pt" o:ole="">
            <v:imagedata r:id="rId6" o:title=""/>
          </v:shape>
          <w:control r:id="rId52" w:name="DefaultOcxName111" w:shapeid="_x0000_i1162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856D19">
        <w:rPr>
          <w:rFonts w:ascii="Courier New" w:eastAsia="Times New Roman" w:hAnsi="Courier New" w:cs="Courier New"/>
          <w:sz w:val="20"/>
          <w:szCs w:val="20"/>
        </w:rPr>
        <w:t>ls -l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and verify that the permissions for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test-file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match the newly configured </w:t>
      </w:r>
      <w:proofErr w:type="spellStart"/>
      <w:r w:rsidRPr="00856D19">
        <w:rPr>
          <w:rFonts w:ascii="Times New Roman" w:eastAsia="Times New Roman" w:hAnsi="Times New Roman" w:cs="Times New Roman"/>
          <w:sz w:val="24"/>
          <w:szCs w:val="24"/>
        </w:rPr>
        <w:t>umask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value.</w:t>
      </w:r>
    </w:p>
    <w:p w14:paraId="59AFB604" w14:textId="77777777" w:rsidR="00856D19" w:rsidRPr="00856D19" w:rsidRDefault="00856D19" w:rsidP="00856D1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The permissions should be: </w:t>
      </w:r>
      <w:r w:rsidRPr="00856D19">
        <w:rPr>
          <w:rFonts w:ascii="Courier New" w:eastAsia="Times New Roman" w:hAnsi="Courier New" w:cs="Courier New"/>
          <w:sz w:val="20"/>
          <w:szCs w:val="20"/>
        </w:rPr>
        <w:t>-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rw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>-r--r--</w:t>
      </w:r>
    </w:p>
    <w:p w14:paraId="44E68E5F" w14:textId="39778607" w:rsidR="00856D19" w:rsidRPr="00856D19" w:rsidRDefault="00856D19" w:rsidP="00856D1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E781AED">
          <v:shape id="_x0000_i1161" type="#_x0000_t75" style="width:20.3pt;height:18.25pt" o:ole="">
            <v:imagedata r:id="rId6" o:title=""/>
          </v:shape>
          <w:control r:id="rId53" w:name="DefaultOcxName121" w:shapeid="_x0000_i1161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856D19">
        <w:rPr>
          <w:rFonts w:ascii="Courier New" w:eastAsia="Times New Roman" w:hAnsi="Courier New" w:cs="Courier New"/>
          <w:sz w:val="20"/>
          <w:szCs w:val="20"/>
        </w:rPr>
        <w:t>exit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return to your student account.</w:t>
      </w:r>
    </w:p>
    <w:p w14:paraId="61E4A171" w14:textId="77777777" w:rsidR="00856D19" w:rsidRDefault="00856D19">
      <w:pPr>
        <w:sectPr w:rsidR="00856D1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9FE6DC9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856D19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Modifying File and Directory Ownership</w:t>
      </w:r>
    </w:p>
    <w:p w14:paraId="00C66F05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>Scenario</w:t>
      </w:r>
    </w:p>
    <w:p w14:paraId="579DD2BB" w14:textId="77777777" w:rsidR="00856D19" w:rsidRPr="00856D19" w:rsidRDefault="00856D19" w:rsidP="00856D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>You will create a Graphics department directory where department members can store content. You will investigate default ownership and group associations, and then create the /Graphics directory. You will configure ownership and group associations of the directory and files.</w:t>
      </w:r>
    </w:p>
    <w:p w14:paraId="5CAA2773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>Objectives</w:t>
      </w:r>
    </w:p>
    <w:p w14:paraId="06B85214" w14:textId="77777777" w:rsidR="00856D19" w:rsidRPr="00856D19" w:rsidRDefault="00856D19" w:rsidP="00856D1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>Completing this activity will help you to use content examples from the following syllabus objectives:</w:t>
      </w:r>
    </w:p>
    <w:p w14:paraId="683180EF" w14:textId="77777777" w:rsidR="00856D19" w:rsidRPr="00856D19" w:rsidRDefault="00856D19" w:rsidP="00856D19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>3.1 Given a scenario, apply or acquire the appropriate user and/or group permissions and ownership</w:t>
      </w:r>
    </w:p>
    <w:p w14:paraId="4E2C4F74" w14:textId="77777777" w:rsidR="00856D19" w:rsidRPr="00856D19" w:rsidRDefault="00856D19" w:rsidP="00856D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pict w14:anchorId="1FF6668E">
          <v:rect id="_x0000_i1181" style="width:0;height:1.5pt" o:hralign="center" o:hrstd="t" o:hr="t" fillcolor="#a0a0a0" stroked="f"/>
        </w:pict>
      </w:r>
    </w:p>
    <w:p w14:paraId="14F0EDEF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>Display the current ownership and group associations for files and directories</w:t>
      </w:r>
    </w:p>
    <w:p w14:paraId="79E4A6AA" w14:textId="0A2E72DD" w:rsidR="00856D19" w:rsidRPr="00856D19" w:rsidRDefault="00856D19" w:rsidP="00856D1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AC92B3B">
          <v:shape id="_x0000_i1223" type="#_x0000_t75" style="width:20.3pt;height:18.25pt" o:ole="">
            <v:imagedata r:id="rId6" o:title=""/>
          </v:shape>
          <w:control r:id="rId54" w:name="DefaultOcxName36" w:shapeid="_x0000_i1223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856D19">
        <w:rPr>
          <w:rFonts w:ascii="Courier New" w:eastAsia="Times New Roman" w:hAnsi="Courier New" w:cs="Courier New"/>
          <w:sz w:val="20"/>
          <w:szCs w:val="20"/>
        </w:rPr>
        <w:t>ls -l /var/log/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cron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view ownership and group details about the </w:t>
      </w:r>
      <w:proofErr w:type="spellStart"/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cron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log file.</w:t>
      </w:r>
    </w:p>
    <w:p w14:paraId="53DAB47A" w14:textId="77777777" w:rsidR="00856D19" w:rsidRPr="00856D19" w:rsidRDefault="00856D19" w:rsidP="00856D1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>The root user is the owner, and the root group is the group.</w:t>
      </w:r>
    </w:p>
    <w:p w14:paraId="084A9BBE" w14:textId="0D7AE55A" w:rsidR="00856D19" w:rsidRPr="00856D19" w:rsidRDefault="00856D19" w:rsidP="00856D1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228C4184">
          <v:shape id="_x0000_i1222" type="#_x0000_t75" style="width:20.3pt;height:18.25pt" o:ole="">
            <v:imagedata r:id="rId6" o:title=""/>
          </v:shape>
          <w:control r:id="rId55" w:name="DefaultOcxName113" w:shapeid="_x0000_i1222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856D19">
        <w:rPr>
          <w:rFonts w:ascii="Courier New" w:eastAsia="Times New Roman" w:hAnsi="Courier New" w:cs="Courier New"/>
          <w:sz w:val="20"/>
          <w:szCs w:val="20"/>
        </w:rPr>
        <w:t>ls -l /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etc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sh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shd_config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view ownership and group details about </w:t>
      </w:r>
      <w:proofErr w:type="spellStart"/>
      <w:r w:rsidRPr="00856D19">
        <w:rPr>
          <w:rFonts w:ascii="Times New Roman" w:eastAsia="Times New Roman" w:hAnsi="Times New Roman" w:cs="Times New Roman"/>
          <w:sz w:val="24"/>
          <w:szCs w:val="24"/>
        </w:rPr>
        <w:t>th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sshd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configuration file.</w:t>
      </w:r>
    </w:p>
    <w:p w14:paraId="31457F52" w14:textId="77777777" w:rsidR="00856D19" w:rsidRPr="00856D19" w:rsidRDefault="00856D19" w:rsidP="00856D1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>The root user is the owner, and the root group is the group.</w:t>
      </w:r>
    </w:p>
    <w:p w14:paraId="52324893" w14:textId="6DE8B1A1" w:rsidR="00856D19" w:rsidRPr="00856D19" w:rsidRDefault="00856D19" w:rsidP="00856D1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9BA1893">
          <v:shape id="_x0000_i1221" type="#_x0000_t75" style="width:20.3pt;height:18.25pt" o:ole="">
            <v:imagedata r:id="rId6" o:title=""/>
          </v:shape>
          <w:control r:id="rId56" w:name="DefaultOcxName211" w:shapeid="_x0000_i1221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ls -l /home/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cmason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view ownership and group details about the contents of </w:t>
      </w:r>
      <w:proofErr w:type="spellStart"/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cmason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>'s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home directory.</w:t>
      </w:r>
    </w:p>
    <w:p w14:paraId="6E171CCC" w14:textId="77777777" w:rsidR="00856D19" w:rsidRPr="00856D19" w:rsidRDefault="00856D19" w:rsidP="00856D1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proofErr w:type="spellStart"/>
      <w:r w:rsidRPr="00856D19">
        <w:rPr>
          <w:rFonts w:ascii="Times New Roman" w:eastAsia="Times New Roman" w:hAnsi="Times New Roman" w:cs="Times New Roman"/>
          <w:sz w:val="24"/>
          <w:szCs w:val="24"/>
        </w:rPr>
        <w:t>cmason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user is the owner, and the </w:t>
      </w:r>
      <w:proofErr w:type="spellStart"/>
      <w:r w:rsidRPr="00856D19">
        <w:rPr>
          <w:rFonts w:ascii="Times New Roman" w:eastAsia="Times New Roman" w:hAnsi="Times New Roman" w:cs="Times New Roman"/>
          <w:sz w:val="24"/>
          <w:szCs w:val="24"/>
        </w:rPr>
        <w:t>cmason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group is the group.</w:t>
      </w:r>
    </w:p>
    <w:p w14:paraId="07B89F72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>Create a directory and populate the directory with files, then manage the ownership values.</w:t>
      </w:r>
    </w:p>
    <w:p w14:paraId="50C98A17" w14:textId="396726D7" w:rsidR="00856D19" w:rsidRPr="00856D19" w:rsidRDefault="00856D19" w:rsidP="00856D1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734DC55F">
          <v:shape id="_x0000_i1220" type="#_x0000_t75" style="width:20.3pt;height:18.25pt" o:ole="">
            <v:imagedata r:id="rId6" o:title=""/>
          </v:shape>
          <w:control r:id="rId57" w:name="DefaultOcxName35" w:shapeid="_x0000_i1220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mkdir /Graphics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create a directory named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Graphics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at the root of the file system.</w:t>
      </w:r>
    </w:p>
    <w:p w14:paraId="5EC37E9A" w14:textId="50490A16" w:rsidR="00856D19" w:rsidRPr="00856D19" w:rsidRDefault="00856D19" w:rsidP="00856D1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999C507">
          <v:shape id="_x0000_i1219" type="#_x0000_t75" style="width:20.3pt;height:18.25pt" o:ole="">
            <v:imagedata r:id="rId6" o:title=""/>
          </v:shape>
          <w:control r:id="rId58" w:name="DefaultOcxName42" w:shapeid="_x0000_i1219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touch /Graphics/file1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create a file named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file1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in the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Graphics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directory.</w:t>
      </w:r>
    </w:p>
    <w:p w14:paraId="0CDCC984" w14:textId="2050B2EA" w:rsidR="00856D19" w:rsidRPr="00856D19" w:rsidRDefault="00856D19" w:rsidP="00856D1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6B28463A">
          <v:shape id="_x0000_i1218" type="#_x0000_t75" style="width:20.3pt;height:18.25pt" o:ole="">
            <v:imagedata r:id="rId6" o:title=""/>
          </v:shape>
          <w:control r:id="rId59" w:name="DefaultOcxName52" w:shapeid="_x0000_i1218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Repeat this command with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file2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file3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create two additional empty files inside the directory.</w:t>
      </w:r>
    </w:p>
    <w:p w14:paraId="0D2B9231" w14:textId="20C31799" w:rsidR="00856D19" w:rsidRPr="00856D19" w:rsidRDefault="00856D19" w:rsidP="00856D1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31B111D">
          <v:shape id="_x0000_i1217" type="#_x0000_t75" style="width:20.3pt;height:18.25pt" o:ole="">
            <v:imagedata r:id="rId6" o:title=""/>
          </v:shape>
          <w:control r:id="rId60" w:name="DefaultOcxName62" w:shapeid="_x0000_i1217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r w:rsidRPr="00856D19">
        <w:rPr>
          <w:rFonts w:ascii="Courier New" w:eastAsia="Times New Roman" w:hAnsi="Courier New" w:cs="Courier New"/>
          <w:sz w:val="20"/>
          <w:szCs w:val="20"/>
        </w:rPr>
        <w:t>ls -l /Graphics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display the ownership information.</w:t>
      </w:r>
    </w:p>
    <w:p w14:paraId="5B940EFB" w14:textId="77777777" w:rsidR="00856D19" w:rsidRPr="00856D19" w:rsidRDefault="00856D19" w:rsidP="00856D1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The owner is the creator; in this case that is the root account, due to the use of the </w:t>
      </w:r>
      <w:proofErr w:type="spellStart"/>
      <w:r w:rsidRPr="00856D19">
        <w:rPr>
          <w:rFonts w:ascii="Times New Roman" w:eastAsia="Times New Roman" w:hAnsi="Times New Roman" w:cs="Times New Roman"/>
          <w:sz w:val="24"/>
          <w:szCs w:val="24"/>
        </w:rPr>
        <w:t>sudo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command.</w:t>
      </w:r>
    </w:p>
    <w:p w14:paraId="5A0FA154" w14:textId="0CB9F801" w:rsidR="00856D19" w:rsidRPr="00856D19" w:rsidRDefault="00856D19" w:rsidP="00856D1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406C4AB2">
          <v:shape id="_x0000_i1216" type="#_x0000_t75" style="width:20.3pt;height:18.25pt" o:ole="">
            <v:imagedata r:id="rId6" o:title=""/>
          </v:shape>
          <w:control r:id="rId61" w:name="DefaultOcxName72" w:shapeid="_x0000_i1216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chmod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-R 774 /Graphics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set permissions on the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/Graphics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directory and its contents.</w:t>
      </w:r>
    </w:p>
    <w:p w14:paraId="24ACEDCE" w14:textId="5F923D71" w:rsidR="00856D19" w:rsidRPr="00856D19" w:rsidRDefault="00856D19" w:rsidP="00856D19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57A5B3F">
          <v:shape id="_x0000_i1215" type="#_x0000_t75" style="width:20.3pt;height:18.25pt" o:ole="">
            <v:imagedata r:id="rId6" o:title=""/>
          </v:shape>
          <w:control r:id="rId62" w:name="DefaultOcxName82" w:shapeid="_x0000_i1215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ls -l /Graphics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view the new permissions.</w:t>
      </w:r>
    </w:p>
    <w:p w14:paraId="192BCCF5" w14:textId="0CCB5EB6" w:rsidR="00856D19" w:rsidRPr="00856D19" w:rsidRDefault="00856D19" w:rsidP="00856D1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20B3C6F" wp14:editId="24B34784">
            <wp:extent cx="5943600" cy="963930"/>
            <wp:effectExtent l="0" t="0" r="0" b="762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293AB" w14:textId="77777777" w:rsidR="00856D19" w:rsidRPr="00856D19" w:rsidRDefault="00856D19" w:rsidP="00856D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56D19">
        <w:rPr>
          <w:rFonts w:ascii="Times New Roman" w:eastAsia="Times New Roman" w:hAnsi="Times New Roman" w:cs="Times New Roman"/>
          <w:b/>
          <w:bCs/>
          <w:sz w:val="36"/>
          <w:szCs w:val="36"/>
        </w:rPr>
        <w:t>Change the owner and group values of the /Graphics directory and its contents</w:t>
      </w:r>
    </w:p>
    <w:p w14:paraId="20C7D799" w14:textId="24DCCA09" w:rsidR="00856D19" w:rsidRPr="00856D19" w:rsidRDefault="00856D19" w:rsidP="00856D1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41A18CF">
          <v:shape id="_x0000_i1214" type="#_x0000_t75" style="width:20.3pt;height:18.25pt" o:ole="">
            <v:imagedata r:id="rId6" o:title=""/>
          </v:shape>
          <w:control r:id="rId64" w:name="DefaultOcxName92" w:shapeid="_x0000_i1214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chown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-R :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GraphicsDept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/Graphics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set the group association as the </w:t>
      </w:r>
      <w:proofErr w:type="spellStart"/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GraphicsDept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group.</w:t>
      </w:r>
    </w:p>
    <w:p w14:paraId="2DA6BF35" w14:textId="662D4712" w:rsidR="00856D19" w:rsidRPr="00856D19" w:rsidRDefault="00856D19" w:rsidP="00856D1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83696AB">
          <v:shape id="_x0000_i1213" type="#_x0000_t75" style="width:20.3pt;height:18.25pt" o:ole="">
            <v:imagedata r:id="rId6" o:title=""/>
          </v:shape>
          <w:control r:id="rId65" w:name="DefaultOcxName102" w:shapeid="_x0000_i1213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ls -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ld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/Graphics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display the changes.</w:t>
      </w:r>
    </w:p>
    <w:p w14:paraId="710217B0" w14:textId="6B39EADD" w:rsidR="00856D19" w:rsidRPr="00856D19" w:rsidRDefault="00856D19" w:rsidP="00856D1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313ECCF4">
          <v:shape id="_x0000_i1212" type="#_x0000_t75" style="width:20.3pt;height:18.25pt" o:ole="">
            <v:imagedata r:id="rId6" o:title=""/>
          </v:shape>
          <w:control r:id="rId66" w:name="DefaultOcxName112" w:shapeid="_x0000_i1212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chown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rstanley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/Graphics/file2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change the ownership of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file2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Rose Stanley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853A70E" w14:textId="59BC086B" w:rsidR="00856D19" w:rsidRPr="00856D19" w:rsidRDefault="00856D19" w:rsidP="00856D19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6D19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1497445">
          <v:shape id="_x0000_i1211" type="#_x0000_t75" style="width:20.3pt;height:18.25pt" o:ole="">
            <v:imagedata r:id="rId6" o:title=""/>
          </v:shape>
          <w:control r:id="rId67" w:name="DefaultOcxName122" w:shapeid="_x0000_i1211"/>
        </w:objec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56D19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56D19">
        <w:rPr>
          <w:rFonts w:ascii="Courier New" w:eastAsia="Times New Roman" w:hAnsi="Courier New" w:cs="Courier New"/>
          <w:sz w:val="20"/>
          <w:szCs w:val="20"/>
        </w:rPr>
        <w:t xml:space="preserve"> ls -l /Graphics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to confirm </w:t>
      </w:r>
      <w:proofErr w:type="spellStart"/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rstanley</w:t>
      </w:r>
      <w:proofErr w:type="spellEnd"/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 is now the owner of </w:t>
      </w:r>
      <w:r w:rsidRPr="00856D19">
        <w:rPr>
          <w:rFonts w:ascii="Times New Roman" w:eastAsia="Times New Roman" w:hAnsi="Times New Roman" w:cs="Times New Roman"/>
          <w:b/>
          <w:bCs/>
          <w:sz w:val="24"/>
          <w:szCs w:val="24"/>
        </w:rPr>
        <w:t>file2</w:t>
      </w:r>
      <w:r w:rsidRPr="00856D19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8066FB7" w14:textId="77777777" w:rsidR="00965867" w:rsidRDefault="00965867">
      <w:pPr>
        <w:sectPr w:rsidR="0096586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DBE6D7C" w14:textId="77777777" w:rsidR="00965867" w:rsidRDefault="00965867" w:rsidP="00965867">
      <w:pPr>
        <w:pStyle w:val="Heading1"/>
      </w:pPr>
      <w:r>
        <w:t>Configuring SGID Permissions and Sticky Bits</w:t>
      </w:r>
    </w:p>
    <w:p w14:paraId="0D7B3286" w14:textId="77777777" w:rsidR="00965867" w:rsidRDefault="00965867" w:rsidP="00965867">
      <w:pPr>
        <w:pStyle w:val="Heading2"/>
      </w:pPr>
      <w:r>
        <w:t>Scenario</w:t>
      </w:r>
    </w:p>
    <w:p w14:paraId="4A4DF78D" w14:textId="77777777" w:rsidR="00965867" w:rsidRDefault="00965867" w:rsidP="00965867">
      <w:pPr>
        <w:pStyle w:val="NormalWeb"/>
      </w:pPr>
      <w:r>
        <w:t>Some users have noted that the group associations for /Graphics are not applied to files created in the directory. One user also complained that another user accidentally deleted one of her files. You are asked to correct these concerns.</w:t>
      </w:r>
    </w:p>
    <w:p w14:paraId="2C1EB0E5" w14:textId="77777777" w:rsidR="00965867" w:rsidRDefault="00965867" w:rsidP="00965867">
      <w:pPr>
        <w:pStyle w:val="Heading2"/>
      </w:pPr>
      <w:r>
        <w:t>Objectives</w:t>
      </w:r>
    </w:p>
    <w:p w14:paraId="3074FE69" w14:textId="77777777" w:rsidR="00965867" w:rsidRDefault="00965867" w:rsidP="00965867">
      <w:pPr>
        <w:pStyle w:val="NormalWeb"/>
      </w:pPr>
      <w:r>
        <w:t>Completing this activity will help you to use content examples from the following syllabus objectives:</w:t>
      </w:r>
    </w:p>
    <w:p w14:paraId="1350C4FC" w14:textId="77777777" w:rsidR="00965867" w:rsidRDefault="00965867" w:rsidP="00965867">
      <w:pPr>
        <w:numPr>
          <w:ilvl w:val="0"/>
          <w:numId w:val="14"/>
        </w:numPr>
        <w:spacing w:before="100" w:beforeAutospacing="1" w:after="100" w:afterAutospacing="1" w:line="240" w:lineRule="auto"/>
      </w:pPr>
      <w:r>
        <w:t>3.1 Given a scenario, apply or acquire the appropriate user and/or group permissions and ownership</w:t>
      </w:r>
    </w:p>
    <w:p w14:paraId="1CA1ABED" w14:textId="77777777" w:rsidR="00965867" w:rsidRDefault="00965867" w:rsidP="00965867">
      <w:pPr>
        <w:spacing w:after="0"/>
      </w:pPr>
      <w:r>
        <w:pict w14:anchorId="196D5C3A">
          <v:rect id="_x0000_i1231" style="width:0;height:1.5pt" o:hralign="center" o:hrstd="t" o:hr="t" fillcolor="#a0a0a0" stroked="f"/>
        </w:pict>
      </w:r>
    </w:p>
    <w:p w14:paraId="014D554E" w14:textId="77777777" w:rsidR="00965867" w:rsidRDefault="00965867" w:rsidP="00965867">
      <w:pPr>
        <w:pStyle w:val="Heading2"/>
      </w:pPr>
      <w:r>
        <w:t>Use SGID to automatically set group associations for newly created files in the /Graphics directory</w:t>
      </w:r>
    </w:p>
    <w:p w14:paraId="0ECE3947" w14:textId="0E624DD0" w:rsidR="00965867" w:rsidRDefault="00965867" w:rsidP="00965867">
      <w:pPr>
        <w:pStyle w:val="NormalWeb"/>
        <w:numPr>
          <w:ilvl w:val="0"/>
          <w:numId w:val="15"/>
        </w:numPr>
      </w:pPr>
      <w:r>
        <w:object w:dxaOrig="1440" w:dyaOrig="1440" w14:anchorId="1377CE87">
          <v:shape id="_x0000_i1268" type="#_x0000_t75" style="width:20.3pt;height:18.25pt" o:ole="">
            <v:imagedata r:id="rId6" o:title=""/>
          </v:shape>
          <w:control r:id="rId68" w:name="DefaultOcxName38" w:shapeid="_x0000_i1268"/>
        </w:object>
      </w:r>
      <w:r>
        <w:t xml:space="preserve">Enter </w:t>
      </w:r>
      <w:r>
        <w:rPr>
          <w:rStyle w:val="HTMLTypewriter"/>
          <w:rFonts w:eastAsiaTheme="majorEastAsia"/>
        </w:rPr>
        <w:t>ls -</w:t>
      </w:r>
      <w:proofErr w:type="spellStart"/>
      <w:r>
        <w:rPr>
          <w:rStyle w:val="HTMLTypewriter"/>
          <w:rFonts w:eastAsiaTheme="majorEastAsia"/>
        </w:rPr>
        <w:t>ld</w:t>
      </w:r>
      <w:proofErr w:type="spellEnd"/>
      <w:r>
        <w:rPr>
          <w:rStyle w:val="HTMLTypewriter"/>
          <w:rFonts w:eastAsiaTheme="majorEastAsia"/>
        </w:rPr>
        <w:t xml:space="preserve"> /Graphics</w:t>
      </w:r>
      <w:r>
        <w:t xml:space="preserve"> to see the default permissions on the </w:t>
      </w:r>
      <w:r>
        <w:rPr>
          <w:rStyle w:val="Strong"/>
        </w:rPr>
        <w:t>/Graphics</w:t>
      </w:r>
      <w:r>
        <w:t xml:space="preserve"> directory.</w:t>
      </w:r>
    </w:p>
    <w:p w14:paraId="18780528" w14:textId="0FBED5ED" w:rsidR="00965867" w:rsidRDefault="00965867" w:rsidP="00965867">
      <w:pPr>
        <w:pStyle w:val="NormalWeb"/>
        <w:numPr>
          <w:ilvl w:val="0"/>
          <w:numId w:val="15"/>
        </w:numPr>
      </w:pPr>
      <w:r>
        <w:object w:dxaOrig="1440" w:dyaOrig="1440" w14:anchorId="763AC005">
          <v:shape id="_x0000_i1267" type="#_x0000_t75" style="width:20.3pt;height:18.25pt" o:ole="">
            <v:imagedata r:id="rId6" o:title=""/>
          </v:shape>
          <w:control r:id="rId69" w:name="DefaultOcxName115" w:shapeid="_x0000_i1267"/>
        </w:object>
      </w:r>
      <w:r>
        <w:t xml:space="preserve">Enter </w:t>
      </w:r>
      <w:proofErr w:type="spellStart"/>
      <w:r>
        <w:rPr>
          <w:rStyle w:val="HTMLTypewriter"/>
          <w:rFonts w:eastAsiaTheme="majorEastAsia"/>
        </w:rPr>
        <w:t>sudo</w:t>
      </w:r>
      <w:proofErr w:type="spellEnd"/>
      <w:r>
        <w:rPr>
          <w:rStyle w:val="HTMLTypewriter"/>
          <w:rFonts w:eastAsiaTheme="majorEastAsia"/>
        </w:rPr>
        <w:t xml:space="preserve"> </w:t>
      </w:r>
      <w:proofErr w:type="spellStart"/>
      <w:r>
        <w:rPr>
          <w:rStyle w:val="HTMLTypewriter"/>
          <w:rFonts w:eastAsiaTheme="majorEastAsia"/>
        </w:rPr>
        <w:t>chmod</w:t>
      </w:r>
      <w:proofErr w:type="spellEnd"/>
      <w:r>
        <w:rPr>
          <w:rStyle w:val="HTMLTypewriter"/>
          <w:rFonts w:eastAsiaTheme="majorEastAsia"/>
        </w:rPr>
        <w:t xml:space="preserve"> </w:t>
      </w:r>
      <w:proofErr w:type="spellStart"/>
      <w:r>
        <w:rPr>
          <w:rStyle w:val="HTMLTypewriter"/>
          <w:rFonts w:eastAsiaTheme="majorEastAsia"/>
        </w:rPr>
        <w:t>g+s</w:t>
      </w:r>
      <w:proofErr w:type="spellEnd"/>
      <w:r>
        <w:rPr>
          <w:rStyle w:val="HTMLTypewriter"/>
          <w:rFonts w:eastAsiaTheme="majorEastAsia"/>
        </w:rPr>
        <w:t xml:space="preserve"> /Graphics</w:t>
      </w:r>
      <w:r>
        <w:t xml:space="preserve"> to set the SGID on </w:t>
      </w:r>
      <w:r>
        <w:rPr>
          <w:rStyle w:val="Strong"/>
        </w:rPr>
        <w:t>/Graphics</w:t>
      </w:r>
      <w:r>
        <w:t xml:space="preserve"> so that newly created files will get the group association.</w:t>
      </w:r>
    </w:p>
    <w:p w14:paraId="4F6A7C86" w14:textId="12CA647C" w:rsidR="00965867" w:rsidRDefault="00965867" w:rsidP="00965867">
      <w:pPr>
        <w:pStyle w:val="NormalWeb"/>
        <w:numPr>
          <w:ilvl w:val="0"/>
          <w:numId w:val="15"/>
        </w:numPr>
      </w:pPr>
      <w:r>
        <w:object w:dxaOrig="1440" w:dyaOrig="1440" w14:anchorId="46E57BBF">
          <v:shape id="_x0000_i1266" type="#_x0000_t75" style="width:20.3pt;height:18.25pt" o:ole="">
            <v:imagedata r:id="rId6" o:title=""/>
          </v:shape>
          <w:control r:id="rId70" w:name="DefaultOcxName212" w:shapeid="_x0000_i1266"/>
        </w:object>
      </w:r>
      <w:r>
        <w:t xml:space="preserve">Enter </w:t>
      </w:r>
      <w:r>
        <w:rPr>
          <w:rStyle w:val="HTMLTypewriter"/>
          <w:rFonts w:eastAsiaTheme="majorEastAsia"/>
        </w:rPr>
        <w:t>ls -</w:t>
      </w:r>
      <w:proofErr w:type="spellStart"/>
      <w:r>
        <w:rPr>
          <w:rStyle w:val="HTMLTypewriter"/>
          <w:rFonts w:eastAsiaTheme="majorEastAsia"/>
        </w:rPr>
        <w:t>ld</w:t>
      </w:r>
      <w:proofErr w:type="spellEnd"/>
      <w:r>
        <w:rPr>
          <w:rStyle w:val="HTMLTypewriter"/>
          <w:rFonts w:eastAsiaTheme="majorEastAsia"/>
        </w:rPr>
        <w:t xml:space="preserve"> /Graphics</w:t>
      </w:r>
      <w:r>
        <w:t xml:space="preserve"> to display the new permissions.</w:t>
      </w:r>
    </w:p>
    <w:p w14:paraId="43381096" w14:textId="6775B9EF" w:rsidR="00965867" w:rsidRDefault="00965867" w:rsidP="00965867">
      <w:pPr>
        <w:pStyle w:val="NormalWeb"/>
        <w:numPr>
          <w:ilvl w:val="0"/>
          <w:numId w:val="15"/>
        </w:numPr>
      </w:pPr>
      <w:r>
        <w:object w:dxaOrig="1440" w:dyaOrig="1440" w14:anchorId="6CC93902">
          <v:shape id="_x0000_i1265" type="#_x0000_t75" style="width:20.3pt;height:18.25pt" o:ole="">
            <v:imagedata r:id="rId6" o:title=""/>
          </v:shape>
          <w:control r:id="rId71" w:name="DefaultOcxName37" w:shapeid="_x0000_i1265"/>
        </w:object>
      </w:r>
      <w:r>
        <w:t xml:space="preserve">Enter </w:t>
      </w:r>
      <w:proofErr w:type="spellStart"/>
      <w:r>
        <w:rPr>
          <w:rStyle w:val="HTMLTypewriter"/>
          <w:rFonts w:eastAsiaTheme="majorEastAsia"/>
        </w:rPr>
        <w:t>su</w:t>
      </w:r>
      <w:proofErr w:type="spellEnd"/>
      <w:r>
        <w:rPr>
          <w:rStyle w:val="HTMLTypewriter"/>
          <w:rFonts w:eastAsiaTheme="majorEastAsia"/>
        </w:rPr>
        <w:t xml:space="preserve"> - </w:t>
      </w:r>
      <w:proofErr w:type="spellStart"/>
      <w:r>
        <w:rPr>
          <w:rStyle w:val="HTMLTypewriter"/>
          <w:rFonts w:eastAsiaTheme="majorEastAsia"/>
        </w:rPr>
        <w:t>rstanley</w:t>
      </w:r>
      <w:proofErr w:type="spellEnd"/>
      <w:r>
        <w:t xml:space="preserve"> and enter </w:t>
      </w:r>
      <w:r>
        <w:rPr>
          <w:rStyle w:val="HTMLTypewriter"/>
          <w:rFonts w:eastAsiaTheme="majorEastAsia"/>
        </w:rPr>
        <w:t>Pa22w0rd</w:t>
      </w:r>
      <w:r>
        <w:t xml:space="preserve"> to switch to Rose Stanley's credentials.</w:t>
      </w:r>
    </w:p>
    <w:p w14:paraId="58E11BDD" w14:textId="361574F3" w:rsidR="00965867" w:rsidRDefault="00965867" w:rsidP="00965867">
      <w:pPr>
        <w:pStyle w:val="NormalWeb"/>
        <w:numPr>
          <w:ilvl w:val="0"/>
          <w:numId w:val="15"/>
        </w:numPr>
      </w:pPr>
      <w:r>
        <w:object w:dxaOrig="1440" w:dyaOrig="1440" w14:anchorId="7E9CEDC5">
          <v:shape id="_x0000_i1264" type="#_x0000_t75" style="width:20.3pt;height:18.25pt" o:ole="">
            <v:imagedata r:id="rId6" o:title=""/>
          </v:shape>
          <w:control r:id="rId72" w:name="DefaultOcxName43" w:shapeid="_x0000_i1264"/>
        </w:object>
      </w:r>
      <w:r>
        <w:t xml:space="preserve">Enter </w:t>
      </w:r>
      <w:r>
        <w:rPr>
          <w:rStyle w:val="HTMLTypewriter"/>
          <w:rFonts w:eastAsiaTheme="majorEastAsia"/>
        </w:rPr>
        <w:t>cd /Graphics</w:t>
      </w:r>
      <w:r>
        <w:t xml:space="preserve"> and then </w:t>
      </w:r>
      <w:r>
        <w:rPr>
          <w:rStyle w:val="HTMLTypewriter"/>
          <w:rFonts w:eastAsiaTheme="majorEastAsia"/>
        </w:rPr>
        <w:t>touch file4</w:t>
      </w:r>
      <w:r>
        <w:t xml:space="preserve"> to create a file named </w:t>
      </w:r>
      <w:r>
        <w:rPr>
          <w:rStyle w:val="Strong"/>
        </w:rPr>
        <w:t>file4</w:t>
      </w:r>
      <w:r>
        <w:t>.</w:t>
      </w:r>
    </w:p>
    <w:p w14:paraId="4EF6D12A" w14:textId="54F64905" w:rsidR="00965867" w:rsidRDefault="00965867" w:rsidP="00965867">
      <w:pPr>
        <w:pStyle w:val="NormalWeb"/>
        <w:numPr>
          <w:ilvl w:val="0"/>
          <w:numId w:val="15"/>
        </w:numPr>
      </w:pPr>
      <w:r>
        <w:object w:dxaOrig="1440" w:dyaOrig="1440" w14:anchorId="655A9C12">
          <v:shape id="_x0000_i1263" type="#_x0000_t75" style="width:20.3pt;height:18.25pt" o:ole="">
            <v:imagedata r:id="rId6" o:title=""/>
          </v:shape>
          <w:control r:id="rId73" w:name="DefaultOcxName53" w:shapeid="_x0000_i1263"/>
        </w:object>
      </w:r>
      <w:r>
        <w:t xml:space="preserve">Enter </w:t>
      </w:r>
      <w:r>
        <w:rPr>
          <w:rStyle w:val="HTMLTypewriter"/>
          <w:rFonts w:eastAsiaTheme="majorEastAsia"/>
        </w:rPr>
        <w:t>ls -l</w:t>
      </w:r>
      <w:r>
        <w:t xml:space="preserve"> and confirm </w:t>
      </w:r>
      <w:proofErr w:type="spellStart"/>
      <w:r>
        <w:rPr>
          <w:rStyle w:val="Strong"/>
        </w:rPr>
        <w:t>rstanley</w:t>
      </w:r>
      <w:proofErr w:type="spellEnd"/>
      <w:r>
        <w:t xml:space="preserve"> is the owner and the group is </w:t>
      </w:r>
      <w:proofErr w:type="spellStart"/>
      <w:r>
        <w:rPr>
          <w:rStyle w:val="Strong"/>
        </w:rPr>
        <w:t>GraphicsDept</w:t>
      </w:r>
      <w:proofErr w:type="spellEnd"/>
      <w:r>
        <w:t xml:space="preserve"> for </w:t>
      </w:r>
      <w:r>
        <w:rPr>
          <w:rStyle w:val="Strong"/>
        </w:rPr>
        <w:t>file4</w:t>
      </w:r>
      <w:r>
        <w:t>.</w:t>
      </w:r>
    </w:p>
    <w:p w14:paraId="6DC316F7" w14:textId="3B029A21" w:rsidR="00965867" w:rsidRDefault="00965867" w:rsidP="00965867">
      <w:pPr>
        <w:pStyle w:val="NormalWeb"/>
        <w:numPr>
          <w:ilvl w:val="0"/>
          <w:numId w:val="15"/>
        </w:numPr>
      </w:pPr>
      <w:r>
        <w:object w:dxaOrig="1440" w:dyaOrig="1440" w14:anchorId="602241F8">
          <v:shape id="_x0000_i1262" type="#_x0000_t75" style="width:20.3pt;height:18.25pt" o:ole="">
            <v:imagedata r:id="rId6" o:title=""/>
          </v:shape>
          <w:control r:id="rId74" w:name="DefaultOcxName63" w:shapeid="_x0000_i1262"/>
        </w:object>
      </w:r>
      <w:r>
        <w:t xml:space="preserve">Enter </w:t>
      </w:r>
      <w:r>
        <w:rPr>
          <w:rStyle w:val="HTMLTypewriter"/>
          <w:rFonts w:eastAsiaTheme="majorEastAsia"/>
        </w:rPr>
        <w:t>exit</w:t>
      </w:r>
      <w:r>
        <w:t xml:space="preserve"> to return to the </w:t>
      </w:r>
      <w:r>
        <w:rPr>
          <w:rStyle w:val="Strong"/>
        </w:rPr>
        <w:t>student01</w:t>
      </w:r>
      <w:r>
        <w:t xml:space="preserve"> login.</w:t>
      </w:r>
    </w:p>
    <w:p w14:paraId="7054F258" w14:textId="77777777" w:rsidR="00965867" w:rsidRDefault="00965867" w:rsidP="00965867">
      <w:pPr>
        <w:pStyle w:val="Heading3"/>
      </w:pPr>
      <w:r>
        <w:t>Use the sticky bit to better protect files from deletion by anyone but their owner</w:t>
      </w:r>
    </w:p>
    <w:p w14:paraId="05E21A7A" w14:textId="790C46D7" w:rsidR="00965867" w:rsidRDefault="00965867" w:rsidP="00965867">
      <w:pPr>
        <w:pStyle w:val="NormalWeb"/>
        <w:numPr>
          <w:ilvl w:val="0"/>
          <w:numId w:val="16"/>
        </w:numPr>
      </w:pPr>
      <w:r>
        <w:object w:dxaOrig="1440" w:dyaOrig="1440" w14:anchorId="1D49A25C">
          <v:shape id="_x0000_i1261" type="#_x0000_t75" style="width:20.3pt;height:18.25pt" o:ole="">
            <v:imagedata r:id="rId6" o:title=""/>
          </v:shape>
          <w:control r:id="rId75" w:name="DefaultOcxName73" w:shapeid="_x0000_i1261"/>
        </w:object>
      </w:r>
      <w:r>
        <w:t xml:space="preserve">Enter </w:t>
      </w:r>
      <w:proofErr w:type="spellStart"/>
      <w:r>
        <w:rPr>
          <w:rStyle w:val="HTMLTypewriter"/>
          <w:rFonts w:eastAsiaTheme="majorEastAsia"/>
        </w:rPr>
        <w:t>sudo</w:t>
      </w:r>
      <w:proofErr w:type="spellEnd"/>
      <w:r>
        <w:rPr>
          <w:rStyle w:val="HTMLTypewriter"/>
          <w:rFonts w:eastAsiaTheme="majorEastAsia"/>
        </w:rPr>
        <w:t xml:space="preserve"> </w:t>
      </w:r>
      <w:proofErr w:type="spellStart"/>
      <w:r>
        <w:rPr>
          <w:rStyle w:val="HTMLTypewriter"/>
          <w:rFonts w:eastAsiaTheme="majorEastAsia"/>
        </w:rPr>
        <w:t>chmod</w:t>
      </w:r>
      <w:proofErr w:type="spellEnd"/>
      <w:r>
        <w:rPr>
          <w:rStyle w:val="HTMLTypewriter"/>
          <w:rFonts w:eastAsiaTheme="majorEastAsia"/>
        </w:rPr>
        <w:t xml:space="preserve"> +t /Graphics</w:t>
      </w:r>
      <w:r>
        <w:t xml:space="preserve"> to configure the sticky bit on the </w:t>
      </w:r>
      <w:r>
        <w:rPr>
          <w:rStyle w:val="Strong"/>
        </w:rPr>
        <w:t>/Graphics</w:t>
      </w:r>
      <w:r>
        <w:t xml:space="preserve"> directory.</w:t>
      </w:r>
    </w:p>
    <w:p w14:paraId="4E1E5B37" w14:textId="6CF9E1FE" w:rsidR="00965867" w:rsidRDefault="00965867" w:rsidP="00965867">
      <w:pPr>
        <w:pStyle w:val="NormalWeb"/>
        <w:numPr>
          <w:ilvl w:val="0"/>
          <w:numId w:val="16"/>
        </w:numPr>
      </w:pPr>
      <w:r>
        <w:object w:dxaOrig="1440" w:dyaOrig="1440" w14:anchorId="2CE6600A">
          <v:shape id="_x0000_i1260" type="#_x0000_t75" style="width:20.3pt;height:18.25pt" o:ole="">
            <v:imagedata r:id="rId6" o:title=""/>
          </v:shape>
          <w:control r:id="rId76" w:name="DefaultOcxName83" w:shapeid="_x0000_i1260"/>
        </w:object>
      </w:r>
      <w:r>
        <w:t xml:space="preserve">Enter </w:t>
      </w:r>
      <w:proofErr w:type="spellStart"/>
      <w:r>
        <w:rPr>
          <w:rStyle w:val="HTMLTypewriter"/>
          <w:rFonts w:eastAsiaTheme="majorEastAsia"/>
        </w:rPr>
        <w:t>su</w:t>
      </w:r>
      <w:proofErr w:type="spellEnd"/>
      <w:r>
        <w:rPr>
          <w:rStyle w:val="HTMLTypewriter"/>
          <w:rFonts w:eastAsiaTheme="majorEastAsia"/>
        </w:rPr>
        <w:t xml:space="preserve"> - </w:t>
      </w:r>
      <w:proofErr w:type="spellStart"/>
      <w:r>
        <w:rPr>
          <w:rStyle w:val="HTMLTypewriter"/>
          <w:rFonts w:eastAsiaTheme="majorEastAsia"/>
        </w:rPr>
        <w:t>jrobinson</w:t>
      </w:r>
      <w:proofErr w:type="spellEnd"/>
      <w:r>
        <w:t xml:space="preserve"> and enter </w:t>
      </w:r>
      <w:r>
        <w:rPr>
          <w:rStyle w:val="HTMLTypewriter"/>
          <w:rFonts w:eastAsiaTheme="majorEastAsia"/>
        </w:rPr>
        <w:t>Pa22w0rd</w:t>
      </w:r>
      <w:r>
        <w:t xml:space="preserve"> to switch to Jerry Robinson's credentials.</w:t>
      </w:r>
    </w:p>
    <w:p w14:paraId="7D9E1CDA" w14:textId="56A179D0" w:rsidR="00965867" w:rsidRDefault="00965867" w:rsidP="00965867">
      <w:pPr>
        <w:pStyle w:val="NormalWeb"/>
        <w:numPr>
          <w:ilvl w:val="0"/>
          <w:numId w:val="16"/>
        </w:numPr>
      </w:pPr>
      <w:r>
        <w:object w:dxaOrig="1440" w:dyaOrig="1440" w14:anchorId="1CFF3774">
          <v:shape id="_x0000_i1259" type="#_x0000_t75" style="width:20.3pt;height:18.25pt" o:ole="">
            <v:imagedata r:id="rId6" o:title=""/>
          </v:shape>
          <w:control r:id="rId77" w:name="DefaultOcxName93" w:shapeid="_x0000_i1259"/>
        </w:object>
      </w:r>
      <w:r>
        <w:t xml:space="preserve">Enter </w:t>
      </w:r>
      <w:r>
        <w:rPr>
          <w:rStyle w:val="HTMLTypewriter"/>
          <w:rFonts w:eastAsiaTheme="majorEastAsia"/>
        </w:rPr>
        <w:t>cd /Graphics</w:t>
      </w:r>
      <w:r>
        <w:t xml:space="preserve"> to move to the </w:t>
      </w:r>
      <w:r>
        <w:rPr>
          <w:rStyle w:val="Strong"/>
        </w:rPr>
        <w:t>/Graphics</w:t>
      </w:r>
      <w:r>
        <w:t xml:space="preserve"> directory.</w:t>
      </w:r>
    </w:p>
    <w:p w14:paraId="35C5C92A" w14:textId="58052122" w:rsidR="00965867" w:rsidRDefault="00965867" w:rsidP="00965867">
      <w:pPr>
        <w:pStyle w:val="NormalWeb"/>
        <w:numPr>
          <w:ilvl w:val="0"/>
          <w:numId w:val="16"/>
        </w:numPr>
      </w:pPr>
      <w:r>
        <w:object w:dxaOrig="1440" w:dyaOrig="1440" w14:anchorId="05FF0C20">
          <v:shape id="_x0000_i1258" type="#_x0000_t75" style="width:20.3pt;height:18.25pt" o:ole="">
            <v:imagedata r:id="rId6" o:title=""/>
          </v:shape>
          <w:control r:id="rId78" w:name="DefaultOcxName103" w:shapeid="_x0000_i1258"/>
        </w:object>
      </w:r>
      <w:r>
        <w:t xml:space="preserve">Enter </w:t>
      </w:r>
      <w:r>
        <w:rPr>
          <w:rStyle w:val="HTMLTypewriter"/>
          <w:rFonts w:eastAsiaTheme="majorEastAsia"/>
        </w:rPr>
        <w:t>rm file4</w:t>
      </w:r>
      <w:r>
        <w:t xml:space="preserve"> to attempt to delete </w:t>
      </w:r>
      <w:r>
        <w:rPr>
          <w:rStyle w:val="Strong"/>
        </w:rPr>
        <w:t>file4</w:t>
      </w:r>
      <w:r>
        <w:t xml:space="preserve">, which is owned by </w:t>
      </w:r>
      <w:proofErr w:type="spellStart"/>
      <w:r>
        <w:rPr>
          <w:rStyle w:val="Strong"/>
        </w:rPr>
        <w:t>rstanley</w:t>
      </w:r>
      <w:proofErr w:type="spellEnd"/>
      <w:r>
        <w:t>.</w:t>
      </w:r>
    </w:p>
    <w:p w14:paraId="7FC30E5F" w14:textId="77777777" w:rsidR="00965867" w:rsidRDefault="00965867" w:rsidP="00965867">
      <w:pPr>
        <w:pStyle w:val="NormalWeb"/>
        <w:ind w:left="720"/>
      </w:pPr>
      <w:r>
        <w:t xml:space="preserve">Note that you receive an "Operation not permitted" response. If this were a permissions issue, you would receive an "access denied" response instead. Even though </w:t>
      </w:r>
      <w:proofErr w:type="spellStart"/>
      <w:r>
        <w:t>jrobinson</w:t>
      </w:r>
      <w:proofErr w:type="spellEnd"/>
      <w:r>
        <w:t xml:space="preserve"> is a member of the </w:t>
      </w:r>
      <w:proofErr w:type="spellStart"/>
      <w:r>
        <w:t>GraphicsDept</w:t>
      </w:r>
      <w:proofErr w:type="spellEnd"/>
      <w:r>
        <w:t xml:space="preserve"> group, and that group has the permissions to delete a file in this directory, the sticky bit is preventing file deletion from a non-owner.</w:t>
      </w:r>
    </w:p>
    <w:p w14:paraId="790B429A" w14:textId="1AC3778B" w:rsidR="00965867" w:rsidRDefault="00965867" w:rsidP="00965867">
      <w:pPr>
        <w:pStyle w:val="NormalWeb"/>
        <w:numPr>
          <w:ilvl w:val="0"/>
          <w:numId w:val="16"/>
        </w:numPr>
      </w:pPr>
      <w:r>
        <w:object w:dxaOrig="1440" w:dyaOrig="1440" w14:anchorId="2480D6D5">
          <v:shape id="_x0000_i1257" type="#_x0000_t75" style="width:20.3pt;height:18.25pt" o:ole="">
            <v:imagedata r:id="rId6" o:title=""/>
          </v:shape>
          <w:control r:id="rId79" w:name="DefaultOcxName114" w:shapeid="_x0000_i1257"/>
        </w:object>
      </w:r>
      <w:r>
        <w:t xml:space="preserve">Enter </w:t>
      </w:r>
      <w:r>
        <w:rPr>
          <w:rStyle w:val="HTMLTypewriter"/>
          <w:rFonts w:eastAsiaTheme="majorEastAsia"/>
        </w:rPr>
        <w:t>exit</w:t>
      </w:r>
      <w:r>
        <w:t xml:space="preserve"> to return to the </w:t>
      </w:r>
      <w:r>
        <w:rPr>
          <w:rStyle w:val="Strong"/>
        </w:rPr>
        <w:t>student01</w:t>
      </w:r>
      <w:r>
        <w:t xml:space="preserve"> login. </w:t>
      </w:r>
    </w:p>
    <w:p w14:paraId="24C2D647" w14:textId="77777777" w:rsidR="00896C07" w:rsidRDefault="00896C07">
      <w:pPr>
        <w:sectPr w:rsidR="00896C0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1A31D5C" w14:textId="77777777" w:rsidR="00896C07" w:rsidRDefault="00896C07">
      <w:pPr>
        <w:sectPr w:rsidR="00896C0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09BEE12" w14:textId="77777777" w:rsidR="00896C07" w:rsidRPr="00896C07" w:rsidRDefault="00896C07" w:rsidP="00896C07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896C07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Configuring ACLs</w:t>
      </w:r>
    </w:p>
    <w:p w14:paraId="0908FF3C" w14:textId="77777777" w:rsidR="00896C07" w:rsidRPr="00896C07" w:rsidRDefault="00896C07" w:rsidP="00896C0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96C07">
        <w:rPr>
          <w:rFonts w:ascii="Times New Roman" w:eastAsia="Times New Roman" w:hAnsi="Times New Roman" w:cs="Times New Roman"/>
          <w:b/>
          <w:bCs/>
          <w:sz w:val="36"/>
          <w:szCs w:val="36"/>
        </w:rPr>
        <w:t>Scenario</w:t>
      </w:r>
    </w:p>
    <w:p w14:paraId="39345A58" w14:textId="77777777" w:rsidR="00896C07" w:rsidRPr="00896C07" w:rsidRDefault="00896C07" w:rsidP="00896C0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07">
        <w:rPr>
          <w:rFonts w:ascii="Times New Roman" w:eastAsia="Times New Roman" w:hAnsi="Times New Roman" w:cs="Times New Roman"/>
          <w:sz w:val="24"/>
          <w:szCs w:val="24"/>
        </w:rPr>
        <w:t>The Graphics department has requested that the Marketing department be given read-only access to the /Graphics directory. With standard permissions, only one group association can exist. You will use access control lists (ACLs) to ensure that both the Graphics and Marketing departments have access.</w:t>
      </w:r>
    </w:p>
    <w:p w14:paraId="287AA8A1" w14:textId="77777777" w:rsidR="00896C07" w:rsidRPr="00896C07" w:rsidRDefault="00896C07" w:rsidP="00896C0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96C07">
        <w:rPr>
          <w:rFonts w:ascii="Times New Roman" w:eastAsia="Times New Roman" w:hAnsi="Times New Roman" w:cs="Times New Roman"/>
          <w:b/>
          <w:bCs/>
          <w:sz w:val="36"/>
          <w:szCs w:val="36"/>
        </w:rPr>
        <w:t>Objectives</w:t>
      </w:r>
    </w:p>
    <w:p w14:paraId="04A3E6FC" w14:textId="77777777" w:rsidR="00896C07" w:rsidRPr="00896C07" w:rsidRDefault="00896C07" w:rsidP="00896C0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07">
        <w:rPr>
          <w:rFonts w:ascii="Times New Roman" w:eastAsia="Times New Roman" w:hAnsi="Times New Roman" w:cs="Times New Roman"/>
          <w:sz w:val="24"/>
          <w:szCs w:val="24"/>
        </w:rPr>
        <w:t>Completing this activity will help you to use content examples from the following syllabus objectives:</w:t>
      </w:r>
    </w:p>
    <w:p w14:paraId="1EE0F165" w14:textId="77777777" w:rsidR="00896C07" w:rsidRPr="00896C07" w:rsidRDefault="00896C07" w:rsidP="00896C07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07">
        <w:rPr>
          <w:rFonts w:ascii="Times New Roman" w:eastAsia="Times New Roman" w:hAnsi="Times New Roman" w:cs="Times New Roman"/>
          <w:sz w:val="24"/>
          <w:szCs w:val="24"/>
        </w:rPr>
        <w:t>3.1 Given a scenario, apply or acquire the appropriate user and/or group permissions and ownership</w:t>
      </w:r>
    </w:p>
    <w:p w14:paraId="36996ABC" w14:textId="77777777" w:rsidR="00896C07" w:rsidRPr="00896C07" w:rsidRDefault="00896C07" w:rsidP="00896C0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07">
        <w:rPr>
          <w:rFonts w:ascii="Times New Roman" w:eastAsia="Times New Roman" w:hAnsi="Times New Roman" w:cs="Times New Roman"/>
          <w:sz w:val="24"/>
          <w:szCs w:val="24"/>
        </w:rPr>
        <w:pict w14:anchorId="233E00A7">
          <v:rect id="_x0000_i1276" style="width:0;height:1.5pt" o:hralign="center" o:hrstd="t" o:hr="t" fillcolor="#a0a0a0" stroked="f"/>
        </w:pict>
      </w:r>
    </w:p>
    <w:p w14:paraId="36A08D3B" w14:textId="77777777" w:rsidR="00896C07" w:rsidRPr="00896C07" w:rsidRDefault="00896C07" w:rsidP="00896C07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896C07">
        <w:rPr>
          <w:rFonts w:ascii="Times New Roman" w:eastAsia="Times New Roman" w:hAnsi="Times New Roman" w:cs="Times New Roman"/>
          <w:b/>
          <w:bCs/>
          <w:sz w:val="36"/>
          <w:szCs w:val="36"/>
        </w:rPr>
        <w:t>Set an ACL for the Marketing department.</w:t>
      </w:r>
    </w:p>
    <w:p w14:paraId="4856EF98" w14:textId="4F16B45C" w:rsidR="00896C07" w:rsidRPr="00896C07" w:rsidRDefault="00896C07" w:rsidP="00896C07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0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1CABCF80">
          <v:shape id="_x0000_i1288" type="#_x0000_t75" style="width:20.3pt;height:18.25pt" o:ole="">
            <v:imagedata r:id="rId6" o:title=""/>
          </v:shape>
          <w:control r:id="rId80" w:name="DefaultOcxName39" w:shapeid="_x0000_i1288"/>
        </w:object>
      </w:r>
      <w:r w:rsidRPr="00896C07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96C07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96C07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896C07">
        <w:rPr>
          <w:rFonts w:ascii="Courier New" w:eastAsia="Times New Roman" w:hAnsi="Courier New" w:cs="Courier New"/>
          <w:sz w:val="20"/>
          <w:szCs w:val="20"/>
        </w:rPr>
        <w:t>getfacl</w:t>
      </w:r>
      <w:proofErr w:type="spellEnd"/>
      <w:r w:rsidRPr="00896C07">
        <w:rPr>
          <w:rFonts w:ascii="Courier New" w:eastAsia="Times New Roman" w:hAnsi="Courier New" w:cs="Courier New"/>
          <w:sz w:val="20"/>
          <w:szCs w:val="20"/>
        </w:rPr>
        <w:t xml:space="preserve"> /Graphics</w:t>
      </w:r>
      <w:r w:rsidRPr="00896C07">
        <w:rPr>
          <w:rFonts w:ascii="Times New Roman" w:eastAsia="Times New Roman" w:hAnsi="Times New Roman" w:cs="Times New Roman"/>
          <w:sz w:val="24"/>
          <w:szCs w:val="24"/>
        </w:rPr>
        <w:t xml:space="preserve"> to view the current ACL on the </w:t>
      </w:r>
      <w:r w:rsidRPr="00896C07">
        <w:rPr>
          <w:rFonts w:ascii="Times New Roman" w:eastAsia="Times New Roman" w:hAnsi="Times New Roman" w:cs="Times New Roman"/>
          <w:b/>
          <w:bCs/>
          <w:sz w:val="24"/>
          <w:szCs w:val="24"/>
        </w:rPr>
        <w:t>Graphics</w:t>
      </w:r>
      <w:r w:rsidRPr="00896C07">
        <w:rPr>
          <w:rFonts w:ascii="Times New Roman" w:eastAsia="Times New Roman" w:hAnsi="Times New Roman" w:cs="Times New Roman"/>
          <w:sz w:val="24"/>
          <w:szCs w:val="24"/>
        </w:rPr>
        <w:t xml:space="preserve"> directory.</w:t>
      </w:r>
    </w:p>
    <w:p w14:paraId="4A3267EB" w14:textId="17CFB7BC" w:rsidR="00896C07" w:rsidRPr="00896C07" w:rsidRDefault="00896C07" w:rsidP="00896C07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0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6442A42">
          <v:shape id="_x0000_i1287" type="#_x0000_t75" style="width:20.3pt;height:18.25pt" o:ole="">
            <v:imagedata r:id="rId6" o:title=""/>
          </v:shape>
          <w:control r:id="rId81" w:name="DefaultOcxName116" w:shapeid="_x0000_i1287"/>
        </w:object>
      </w:r>
      <w:r w:rsidRPr="00896C07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96C07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96C07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896C07">
        <w:rPr>
          <w:rFonts w:ascii="Courier New" w:eastAsia="Times New Roman" w:hAnsi="Courier New" w:cs="Courier New"/>
          <w:sz w:val="20"/>
          <w:szCs w:val="20"/>
        </w:rPr>
        <w:t>setfacl</w:t>
      </w:r>
      <w:proofErr w:type="spellEnd"/>
      <w:r w:rsidRPr="00896C07">
        <w:rPr>
          <w:rFonts w:ascii="Courier New" w:eastAsia="Times New Roman" w:hAnsi="Courier New" w:cs="Courier New"/>
          <w:sz w:val="20"/>
          <w:szCs w:val="20"/>
        </w:rPr>
        <w:t xml:space="preserve"> -R -m g:MarketingDept:r /Graphics</w:t>
      </w:r>
      <w:r w:rsidRPr="00896C07">
        <w:rPr>
          <w:rFonts w:ascii="Times New Roman" w:eastAsia="Times New Roman" w:hAnsi="Times New Roman" w:cs="Times New Roman"/>
          <w:sz w:val="24"/>
          <w:szCs w:val="24"/>
        </w:rPr>
        <w:t xml:space="preserve"> to grant read-only permissions to the </w:t>
      </w:r>
      <w:proofErr w:type="spellStart"/>
      <w:r w:rsidRPr="00896C07">
        <w:rPr>
          <w:rFonts w:ascii="Times New Roman" w:eastAsia="Times New Roman" w:hAnsi="Times New Roman" w:cs="Times New Roman"/>
          <w:b/>
          <w:bCs/>
          <w:sz w:val="24"/>
          <w:szCs w:val="24"/>
        </w:rPr>
        <w:t>MarketingDept</w:t>
      </w:r>
      <w:proofErr w:type="spellEnd"/>
      <w:r w:rsidRPr="00896C07">
        <w:rPr>
          <w:rFonts w:ascii="Times New Roman" w:eastAsia="Times New Roman" w:hAnsi="Times New Roman" w:cs="Times New Roman"/>
          <w:sz w:val="24"/>
          <w:szCs w:val="24"/>
        </w:rPr>
        <w:t xml:space="preserve"> to the </w:t>
      </w:r>
      <w:r w:rsidRPr="00896C07">
        <w:rPr>
          <w:rFonts w:ascii="Times New Roman" w:eastAsia="Times New Roman" w:hAnsi="Times New Roman" w:cs="Times New Roman"/>
          <w:b/>
          <w:bCs/>
          <w:sz w:val="24"/>
          <w:szCs w:val="24"/>
        </w:rPr>
        <w:t>/Graphics</w:t>
      </w:r>
      <w:r w:rsidRPr="00896C07">
        <w:rPr>
          <w:rFonts w:ascii="Times New Roman" w:eastAsia="Times New Roman" w:hAnsi="Times New Roman" w:cs="Times New Roman"/>
          <w:sz w:val="24"/>
          <w:szCs w:val="24"/>
        </w:rPr>
        <w:t xml:space="preserve"> directory and its contents.</w:t>
      </w:r>
    </w:p>
    <w:p w14:paraId="0AC98A13" w14:textId="77777777" w:rsidR="00896C07" w:rsidRPr="00896C07" w:rsidRDefault="00896C07" w:rsidP="00896C07">
      <w:pPr>
        <w:spacing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896C07">
        <w:rPr>
          <w:rFonts w:ascii="Times New Roman" w:eastAsia="Times New Roman" w:hAnsi="Times New Roman" w:cs="Times New Roman"/>
          <w:sz w:val="24"/>
          <w:szCs w:val="24"/>
        </w:rPr>
        <w:t>You can ignore the "Operation not permitted" warning about the README file; the ACL settings will still apply to all other objects.</w:t>
      </w:r>
    </w:p>
    <w:p w14:paraId="70C2BD5C" w14:textId="22AED468" w:rsidR="00896C07" w:rsidRPr="00896C07" w:rsidRDefault="00896C07" w:rsidP="00896C07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96C07"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0015E7C5">
          <v:shape id="_x0000_i1286" type="#_x0000_t75" style="width:20.3pt;height:18.25pt" o:ole="">
            <v:imagedata r:id="rId6" o:title=""/>
          </v:shape>
          <w:control r:id="rId82" w:name="DefaultOcxName213" w:shapeid="_x0000_i1286"/>
        </w:object>
      </w:r>
      <w:r w:rsidRPr="00896C07">
        <w:rPr>
          <w:rFonts w:ascii="Times New Roman" w:eastAsia="Times New Roman" w:hAnsi="Times New Roman" w:cs="Times New Roman"/>
          <w:sz w:val="24"/>
          <w:szCs w:val="24"/>
        </w:rPr>
        <w:t xml:space="preserve">Enter </w:t>
      </w:r>
      <w:proofErr w:type="spellStart"/>
      <w:r w:rsidRPr="00896C07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96C07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896C07">
        <w:rPr>
          <w:rFonts w:ascii="Courier New" w:eastAsia="Times New Roman" w:hAnsi="Courier New" w:cs="Courier New"/>
          <w:sz w:val="20"/>
          <w:szCs w:val="20"/>
        </w:rPr>
        <w:t>getfacl</w:t>
      </w:r>
      <w:proofErr w:type="spellEnd"/>
      <w:r w:rsidRPr="00896C07">
        <w:rPr>
          <w:rFonts w:ascii="Courier New" w:eastAsia="Times New Roman" w:hAnsi="Courier New" w:cs="Courier New"/>
          <w:sz w:val="20"/>
          <w:szCs w:val="20"/>
        </w:rPr>
        <w:t xml:space="preserve"> /Graphics</w:t>
      </w:r>
      <w:r w:rsidRPr="00896C07">
        <w:rPr>
          <w:rFonts w:ascii="Times New Roman" w:eastAsia="Times New Roman" w:hAnsi="Times New Roman" w:cs="Times New Roman"/>
          <w:sz w:val="24"/>
          <w:szCs w:val="24"/>
        </w:rPr>
        <w:t xml:space="preserve"> to view the new level of access for the </w:t>
      </w:r>
      <w:proofErr w:type="spellStart"/>
      <w:r w:rsidRPr="00896C07">
        <w:rPr>
          <w:rFonts w:ascii="Times New Roman" w:eastAsia="Times New Roman" w:hAnsi="Times New Roman" w:cs="Times New Roman"/>
          <w:b/>
          <w:bCs/>
          <w:sz w:val="24"/>
          <w:szCs w:val="24"/>
        </w:rPr>
        <w:t>MarketingDept</w:t>
      </w:r>
      <w:proofErr w:type="spellEnd"/>
      <w:r w:rsidRPr="00896C0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9E7770B" w14:textId="0C4A3A0B" w:rsidR="00896C07" w:rsidRPr="00896C07" w:rsidRDefault="00896C07" w:rsidP="00896C0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96C07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369101C" wp14:editId="5F138E62">
            <wp:extent cx="5943600" cy="4434840"/>
            <wp:effectExtent l="0" t="0" r="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64A8CB" w14:textId="77777777" w:rsidR="00BA643A" w:rsidRDefault="00BA643A"/>
    <w:sectPr w:rsidR="00BA64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A5D80"/>
    <w:multiLevelType w:val="multilevel"/>
    <w:tmpl w:val="7ABAA6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0C0274"/>
    <w:multiLevelType w:val="multilevel"/>
    <w:tmpl w:val="878803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436D43"/>
    <w:multiLevelType w:val="multilevel"/>
    <w:tmpl w:val="0576F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574901"/>
    <w:multiLevelType w:val="multilevel"/>
    <w:tmpl w:val="EDF8C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3D3960"/>
    <w:multiLevelType w:val="multilevel"/>
    <w:tmpl w:val="92040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25513E"/>
    <w:multiLevelType w:val="multilevel"/>
    <w:tmpl w:val="1422B2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054C30"/>
    <w:multiLevelType w:val="multilevel"/>
    <w:tmpl w:val="47E20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621523"/>
    <w:multiLevelType w:val="multilevel"/>
    <w:tmpl w:val="31E0A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7A653B"/>
    <w:multiLevelType w:val="multilevel"/>
    <w:tmpl w:val="BA70E9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FB95D9A"/>
    <w:multiLevelType w:val="multilevel"/>
    <w:tmpl w:val="5AE68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0A0302"/>
    <w:multiLevelType w:val="multilevel"/>
    <w:tmpl w:val="13FE5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AF162C"/>
    <w:multiLevelType w:val="multilevel"/>
    <w:tmpl w:val="761EBA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9B712BB"/>
    <w:multiLevelType w:val="multilevel"/>
    <w:tmpl w:val="72B4D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7741A15"/>
    <w:multiLevelType w:val="multilevel"/>
    <w:tmpl w:val="B4A0E4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C096642"/>
    <w:multiLevelType w:val="multilevel"/>
    <w:tmpl w:val="97B8E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52631E"/>
    <w:multiLevelType w:val="multilevel"/>
    <w:tmpl w:val="63F665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5E7689A"/>
    <w:multiLevelType w:val="multilevel"/>
    <w:tmpl w:val="5748CF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385274"/>
    <w:multiLevelType w:val="multilevel"/>
    <w:tmpl w:val="E4343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48655259">
    <w:abstractNumId w:val="9"/>
  </w:num>
  <w:num w:numId="2" w16cid:durableId="1600025330">
    <w:abstractNumId w:val="0"/>
  </w:num>
  <w:num w:numId="3" w16cid:durableId="83771612">
    <w:abstractNumId w:val="2"/>
  </w:num>
  <w:num w:numId="4" w16cid:durableId="199784078">
    <w:abstractNumId w:val="4"/>
  </w:num>
  <w:num w:numId="5" w16cid:durableId="1738430554">
    <w:abstractNumId w:val="5"/>
  </w:num>
  <w:num w:numId="6" w16cid:durableId="114907604">
    <w:abstractNumId w:val="6"/>
  </w:num>
  <w:num w:numId="7" w16cid:durableId="1568762810">
    <w:abstractNumId w:val="13"/>
  </w:num>
  <w:num w:numId="8" w16cid:durableId="368530419">
    <w:abstractNumId w:val="16"/>
  </w:num>
  <w:num w:numId="9" w16cid:durableId="1406537255">
    <w:abstractNumId w:val="15"/>
  </w:num>
  <w:num w:numId="10" w16cid:durableId="1944460626">
    <w:abstractNumId w:val="17"/>
  </w:num>
  <w:num w:numId="11" w16cid:durableId="2061202498">
    <w:abstractNumId w:val="7"/>
  </w:num>
  <w:num w:numId="12" w16cid:durableId="1348754490">
    <w:abstractNumId w:val="3"/>
  </w:num>
  <w:num w:numId="13" w16cid:durableId="1425344735">
    <w:abstractNumId w:val="1"/>
  </w:num>
  <w:num w:numId="14" w16cid:durableId="1884749939">
    <w:abstractNumId w:val="14"/>
  </w:num>
  <w:num w:numId="15" w16cid:durableId="1799756627">
    <w:abstractNumId w:val="11"/>
  </w:num>
  <w:num w:numId="16" w16cid:durableId="1925675919">
    <w:abstractNumId w:val="12"/>
  </w:num>
  <w:num w:numId="17" w16cid:durableId="1301574879">
    <w:abstractNumId w:val="10"/>
  </w:num>
  <w:num w:numId="18" w16cid:durableId="13525352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74"/>
  <w:proofState w:spelling="clean" w:grammar="clean"/>
  <w:revisionView w:comment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0MTKyNDc2MTI2MjdS0lEKTi0uzszPAykwrAUAd8FsMywAAAA="/>
  </w:docVars>
  <w:rsids>
    <w:rsidRoot w:val="00BA643A"/>
    <w:rsid w:val="0046005E"/>
    <w:rsid w:val="00856D19"/>
    <w:rsid w:val="00896C07"/>
    <w:rsid w:val="00965867"/>
    <w:rsid w:val="00BA6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401CE"/>
  <w15:chartTrackingRefBased/>
  <w15:docId w15:val="{5A986C19-CF76-446C-B55E-7E54BBC62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A643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A643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586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643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A643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A64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BA643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A643A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586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3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63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08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4094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50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31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44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8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9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34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ontrol" Target="activeX/activeX19.xml"/><Relationship Id="rId21" Type="http://schemas.openxmlformats.org/officeDocument/2006/relationships/control" Target="activeX/activeX14.xml"/><Relationship Id="rId42" Type="http://schemas.openxmlformats.org/officeDocument/2006/relationships/control" Target="activeX/activeX35.xml"/><Relationship Id="rId47" Type="http://schemas.openxmlformats.org/officeDocument/2006/relationships/control" Target="activeX/activeX40.xml"/><Relationship Id="rId63" Type="http://schemas.openxmlformats.org/officeDocument/2006/relationships/image" Target="media/image3.jpeg"/><Relationship Id="rId68" Type="http://schemas.openxmlformats.org/officeDocument/2006/relationships/control" Target="activeX/activeX60.xml"/><Relationship Id="rId84" Type="http://schemas.openxmlformats.org/officeDocument/2006/relationships/fontTable" Target="fontTable.xml"/><Relationship Id="rId16" Type="http://schemas.openxmlformats.org/officeDocument/2006/relationships/control" Target="activeX/activeX9.xml"/><Relationship Id="rId11" Type="http://schemas.openxmlformats.org/officeDocument/2006/relationships/image" Target="media/image2.wmf"/><Relationship Id="rId32" Type="http://schemas.openxmlformats.org/officeDocument/2006/relationships/control" Target="activeX/activeX25.xml"/><Relationship Id="rId37" Type="http://schemas.openxmlformats.org/officeDocument/2006/relationships/control" Target="activeX/activeX30.xml"/><Relationship Id="rId53" Type="http://schemas.openxmlformats.org/officeDocument/2006/relationships/control" Target="activeX/activeX46.xml"/><Relationship Id="rId58" Type="http://schemas.openxmlformats.org/officeDocument/2006/relationships/control" Target="activeX/activeX51.xml"/><Relationship Id="rId74" Type="http://schemas.openxmlformats.org/officeDocument/2006/relationships/control" Target="activeX/activeX66.xml"/><Relationship Id="rId79" Type="http://schemas.openxmlformats.org/officeDocument/2006/relationships/control" Target="activeX/activeX71.xml"/><Relationship Id="rId5" Type="http://schemas.openxmlformats.org/officeDocument/2006/relationships/webSettings" Target="webSettings.xml"/><Relationship Id="rId19" Type="http://schemas.openxmlformats.org/officeDocument/2006/relationships/control" Target="activeX/activeX12.xml"/><Relationship Id="rId14" Type="http://schemas.openxmlformats.org/officeDocument/2006/relationships/control" Target="activeX/activeX7.xml"/><Relationship Id="rId22" Type="http://schemas.openxmlformats.org/officeDocument/2006/relationships/control" Target="activeX/activeX15.xml"/><Relationship Id="rId27" Type="http://schemas.openxmlformats.org/officeDocument/2006/relationships/control" Target="activeX/activeX20.xml"/><Relationship Id="rId30" Type="http://schemas.openxmlformats.org/officeDocument/2006/relationships/control" Target="activeX/activeX23.xml"/><Relationship Id="rId35" Type="http://schemas.openxmlformats.org/officeDocument/2006/relationships/control" Target="activeX/activeX28.xml"/><Relationship Id="rId43" Type="http://schemas.openxmlformats.org/officeDocument/2006/relationships/control" Target="activeX/activeX36.xml"/><Relationship Id="rId48" Type="http://schemas.openxmlformats.org/officeDocument/2006/relationships/control" Target="activeX/activeX41.xml"/><Relationship Id="rId56" Type="http://schemas.openxmlformats.org/officeDocument/2006/relationships/control" Target="activeX/activeX49.xml"/><Relationship Id="rId64" Type="http://schemas.openxmlformats.org/officeDocument/2006/relationships/control" Target="activeX/activeX56.xml"/><Relationship Id="rId69" Type="http://schemas.openxmlformats.org/officeDocument/2006/relationships/control" Target="activeX/activeX61.xml"/><Relationship Id="rId77" Type="http://schemas.openxmlformats.org/officeDocument/2006/relationships/control" Target="activeX/activeX69.xml"/><Relationship Id="rId8" Type="http://schemas.openxmlformats.org/officeDocument/2006/relationships/control" Target="activeX/activeX2.xml"/><Relationship Id="rId51" Type="http://schemas.openxmlformats.org/officeDocument/2006/relationships/control" Target="activeX/activeX44.xml"/><Relationship Id="rId72" Type="http://schemas.openxmlformats.org/officeDocument/2006/relationships/control" Target="activeX/activeX64.xml"/><Relationship Id="rId80" Type="http://schemas.openxmlformats.org/officeDocument/2006/relationships/control" Target="activeX/activeX72.xml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control" Target="activeX/activeX5.xml"/><Relationship Id="rId17" Type="http://schemas.openxmlformats.org/officeDocument/2006/relationships/control" Target="activeX/activeX10.xml"/><Relationship Id="rId25" Type="http://schemas.openxmlformats.org/officeDocument/2006/relationships/control" Target="activeX/activeX18.xml"/><Relationship Id="rId33" Type="http://schemas.openxmlformats.org/officeDocument/2006/relationships/control" Target="activeX/activeX26.xml"/><Relationship Id="rId38" Type="http://schemas.openxmlformats.org/officeDocument/2006/relationships/control" Target="activeX/activeX31.xml"/><Relationship Id="rId46" Type="http://schemas.openxmlformats.org/officeDocument/2006/relationships/control" Target="activeX/activeX39.xml"/><Relationship Id="rId59" Type="http://schemas.openxmlformats.org/officeDocument/2006/relationships/control" Target="activeX/activeX52.xml"/><Relationship Id="rId67" Type="http://schemas.openxmlformats.org/officeDocument/2006/relationships/control" Target="activeX/activeX59.xml"/><Relationship Id="rId20" Type="http://schemas.openxmlformats.org/officeDocument/2006/relationships/control" Target="activeX/activeX13.xml"/><Relationship Id="rId41" Type="http://schemas.openxmlformats.org/officeDocument/2006/relationships/control" Target="activeX/activeX34.xml"/><Relationship Id="rId54" Type="http://schemas.openxmlformats.org/officeDocument/2006/relationships/control" Target="activeX/activeX47.xml"/><Relationship Id="rId62" Type="http://schemas.openxmlformats.org/officeDocument/2006/relationships/control" Target="activeX/activeX55.xml"/><Relationship Id="rId70" Type="http://schemas.openxmlformats.org/officeDocument/2006/relationships/control" Target="activeX/activeX62.xml"/><Relationship Id="rId75" Type="http://schemas.openxmlformats.org/officeDocument/2006/relationships/control" Target="activeX/activeX67.xml"/><Relationship Id="rId83" Type="http://schemas.openxmlformats.org/officeDocument/2006/relationships/image" Target="media/image4.jpeg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5" Type="http://schemas.openxmlformats.org/officeDocument/2006/relationships/control" Target="activeX/activeX8.xml"/><Relationship Id="rId23" Type="http://schemas.openxmlformats.org/officeDocument/2006/relationships/control" Target="activeX/activeX16.xml"/><Relationship Id="rId28" Type="http://schemas.openxmlformats.org/officeDocument/2006/relationships/control" Target="activeX/activeX21.xml"/><Relationship Id="rId36" Type="http://schemas.openxmlformats.org/officeDocument/2006/relationships/control" Target="activeX/activeX29.xml"/><Relationship Id="rId49" Type="http://schemas.openxmlformats.org/officeDocument/2006/relationships/control" Target="activeX/activeX42.xml"/><Relationship Id="rId57" Type="http://schemas.openxmlformats.org/officeDocument/2006/relationships/control" Target="activeX/activeX50.xml"/><Relationship Id="rId10" Type="http://schemas.openxmlformats.org/officeDocument/2006/relationships/control" Target="activeX/activeX4.xml"/><Relationship Id="rId31" Type="http://schemas.openxmlformats.org/officeDocument/2006/relationships/control" Target="activeX/activeX24.xml"/><Relationship Id="rId44" Type="http://schemas.openxmlformats.org/officeDocument/2006/relationships/control" Target="activeX/activeX37.xml"/><Relationship Id="rId52" Type="http://schemas.openxmlformats.org/officeDocument/2006/relationships/control" Target="activeX/activeX45.xml"/><Relationship Id="rId60" Type="http://schemas.openxmlformats.org/officeDocument/2006/relationships/control" Target="activeX/activeX53.xml"/><Relationship Id="rId65" Type="http://schemas.openxmlformats.org/officeDocument/2006/relationships/control" Target="activeX/activeX57.xml"/><Relationship Id="rId73" Type="http://schemas.openxmlformats.org/officeDocument/2006/relationships/control" Target="activeX/activeX65.xml"/><Relationship Id="rId78" Type="http://schemas.openxmlformats.org/officeDocument/2006/relationships/control" Target="activeX/activeX70.xml"/><Relationship Id="rId81" Type="http://schemas.openxmlformats.org/officeDocument/2006/relationships/control" Target="activeX/activeX73.xml"/><Relationship Id="rId4" Type="http://schemas.openxmlformats.org/officeDocument/2006/relationships/settings" Target="settings.xml"/><Relationship Id="rId9" Type="http://schemas.openxmlformats.org/officeDocument/2006/relationships/control" Target="activeX/activeX3.xml"/><Relationship Id="rId13" Type="http://schemas.openxmlformats.org/officeDocument/2006/relationships/control" Target="activeX/activeX6.xml"/><Relationship Id="rId18" Type="http://schemas.openxmlformats.org/officeDocument/2006/relationships/control" Target="activeX/activeX11.xml"/><Relationship Id="rId39" Type="http://schemas.openxmlformats.org/officeDocument/2006/relationships/control" Target="activeX/activeX32.xml"/><Relationship Id="rId34" Type="http://schemas.openxmlformats.org/officeDocument/2006/relationships/control" Target="activeX/activeX27.xml"/><Relationship Id="rId50" Type="http://schemas.openxmlformats.org/officeDocument/2006/relationships/control" Target="activeX/activeX43.xml"/><Relationship Id="rId55" Type="http://schemas.openxmlformats.org/officeDocument/2006/relationships/control" Target="activeX/activeX48.xml"/><Relationship Id="rId76" Type="http://schemas.openxmlformats.org/officeDocument/2006/relationships/control" Target="activeX/activeX68.xml"/><Relationship Id="rId7" Type="http://schemas.openxmlformats.org/officeDocument/2006/relationships/control" Target="activeX/activeX1.xml"/><Relationship Id="rId71" Type="http://schemas.openxmlformats.org/officeDocument/2006/relationships/control" Target="activeX/activeX63.xml"/><Relationship Id="rId2" Type="http://schemas.openxmlformats.org/officeDocument/2006/relationships/numbering" Target="numbering.xml"/><Relationship Id="rId29" Type="http://schemas.openxmlformats.org/officeDocument/2006/relationships/control" Target="activeX/activeX22.xml"/><Relationship Id="rId24" Type="http://schemas.openxmlformats.org/officeDocument/2006/relationships/control" Target="activeX/activeX17.xml"/><Relationship Id="rId40" Type="http://schemas.openxmlformats.org/officeDocument/2006/relationships/control" Target="activeX/activeX33.xml"/><Relationship Id="rId45" Type="http://schemas.openxmlformats.org/officeDocument/2006/relationships/control" Target="activeX/activeX38.xml"/><Relationship Id="rId66" Type="http://schemas.openxmlformats.org/officeDocument/2006/relationships/control" Target="activeX/activeX58.xml"/><Relationship Id="rId61" Type="http://schemas.openxmlformats.org/officeDocument/2006/relationships/control" Target="activeX/activeX54.xml"/><Relationship Id="rId82" Type="http://schemas.openxmlformats.org/officeDocument/2006/relationships/control" Target="activeX/activeX74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15.xml.rels><?xml version="1.0" encoding="UTF-8" standalone="yes"?>
<Relationships xmlns="http://schemas.openxmlformats.org/package/2006/relationships"><Relationship Id="rId1" Type="http://schemas.microsoft.com/office/2006/relationships/activeXControlBinary" Target="activeX15.bin"/></Relationships>
</file>

<file path=word/activeX/_rels/activeX16.xml.rels><?xml version="1.0" encoding="UTF-8" standalone="yes"?>
<Relationships xmlns="http://schemas.openxmlformats.org/package/2006/relationships"><Relationship Id="rId1" Type="http://schemas.microsoft.com/office/2006/relationships/activeXControlBinary" Target="activeX16.bin"/></Relationships>
</file>

<file path=word/activeX/_rels/activeX17.xml.rels><?xml version="1.0" encoding="UTF-8" standalone="yes"?>
<Relationships xmlns="http://schemas.openxmlformats.org/package/2006/relationships"><Relationship Id="rId1" Type="http://schemas.microsoft.com/office/2006/relationships/activeXControlBinary" Target="activeX17.bin"/></Relationships>
</file>

<file path=word/activeX/_rels/activeX18.xml.rels><?xml version="1.0" encoding="UTF-8" standalone="yes"?>
<Relationships xmlns="http://schemas.openxmlformats.org/package/2006/relationships"><Relationship Id="rId1" Type="http://schemas.microsoft.com/office/2006/relationships/activeXControlBinary" Target="activeX18.bin"/></Relationships>
</file>

<file path=word/activeX/_rels/activeX19.xml.rels><?xml version="1.0" encoding="UTF-8" standalone="yes"?>
<Relationships xmlns="http://schemas.openxmlformats.org/package/2006/relationships"><Relationship Id="rId1" Type="http://schemas.microsoft.com/office/2006/relationships/activeXControlBinary" Target="activeX19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20.xml.rels><?xml version="1.0" encoding="UTF-8" standalone="yes"?>
<Relationships xmlns="http://schemas.openxmlformats.org/package/2006/relationships"><Relationship Id="rId1" Type="http://schemas.microsoft.com/office/2006/relationships/activeXControlBinary" Target="activeX20.bin"/></Relationships>
</file>

<file path=word/activeX/_rels/activeX21.xml.rels><?xml version="1.0" encoding="UTF-8" standalone="yes"?>
<Relationships xmlns="http://schemas.openxmlformats.org/package/2006/relationships"><Relationship Id="rId1" Type="http://schemas.microsoft.com/office/2006/relationships/activeXControlBinary" Target="activeX21.bin"/></Relationships>
</file>

<file path=word/activeX/_rels/activeX22.xml.rels><?xml version="1.0" encoding="UTF-8" standalone="yes"?>
<Relationships xmlns="http://schemas.openxmlformats.org/package/2006/relationships"><Relationship Id="rId1" Type="http://schemas.microsoft.com/office/2006/relationships/activeXControlBinary" Target="activeX22.bin"/></Relationships>
</file>

<file path=word/activeX/_rels/activeX23.xml.rels><?xml version="1.0" encoding="UTF-8" standalone="yes"?>
<Relationships xmlns="http://schemas.openxmlformats.org/package/2006/relationships"><Relationship Id="rId1" Type="http://schemas.microsoft.com/office/2006/relationships/activeXControlBinary" Target="activeX23.bin"/></Relationships>
</file>

<file path=word/activeX/_rels/activeX24.xml.rels><?xml version="1.0" encoding="UTF-8" standalone="yes"?>
<Relationships xmlns="http://schemas.openxmlformats.org/package/2006/relationships"><Relationship Id="rId1" Type="http://schemas.microsoft.com/office/2006/relationships/activeXControlBinary" Target="activeX24.bin"/></Relationships>
</file>

<file path=word/activeX/_rels/activeX25.xml.rels><?xml version="1.0" encoding="UTF-8" standalone="yes"?>
<Relationships xmlns="http://schemas.openxmlformats.org/package/2006/relationships"><Relationship Id="rId1" Type="http://schemas.microsoft.com/office/2006/relationships/activeXControlBinary" Target="activeX25.bin"/></Relationships>
</file>

<file path=word/activeX/_rels/activeX26.xml.rels><?xml version="1.0" encoding="UTF-8" standalone="yes"?>
<Relationships xmlns="http://schemas.openxmlformats.org/package/2006/relationships"><Relationship Id="rId1" Type="http://schemas.microsoft.com/office/2006/relationships/activeXControlBinary" Target="activeX26.bin"/></Relationships>
</file>

<file path=word/activeX/_rels/activeX27.xml.rels><?xml version="1.0" encoding="UTF-8" standalone="yes"?>
<Relationships xmlns="http://schemas.openxmlformats.org/package/2006/relationships"><Relationship Id="rId1" Type="http://schemas.microsoft.com/office/2006/relationships/activeXControlBinary" Target="activeX27.bin"/></Relationships>
</file>

<file path=word/activeX/_rels/activeX28.xml.rels><?xml version="1.0" encoding="UTF-8" standalone="yes"?>
<Relationships xmlns="http://schemas.openxmlformats.org/package/2006/relationships"><Relationship Id="rId1" Type="http://schemas.microsoft.com/office/2006/relationships/activeXControlBinary" Target="activeX28.bin"/></Relationships>
</file>

<file path=word/activeX/_rels/activeX29.xml.rels><?xml version="1.0" encoding="UTF-8" standalone="yes"?>
<Relationships xmlns="http://schemas.openxmlformats.org/package/2006/relationships"><Relationship Id="rId1" Type="http://schemas.microsoft.com/office/2006/relationships/activeXControlBinary" Target="activeX29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30.xml.rels><?xml version="1.0" encoding="UTF-8" standalone="yes"?>
<Relationships xmlns="http://schemas.openxmlformats.org/package/2006/relationships"><Relationship Id="rId1" Type="http://schemas.microsoft.com/office/2006/relationships/activeXControlBinary" Target="activeX30.bin"/></Relationships>
</file>

<file path=word/activeX/_rels/activeX31.xml.rels><?xml version="1.0" encoding="UTF-8" standalone="yes"?>
<Relationships xmlns="http://schemas.openxmlformats.org/package/2006/relationships"><Relationship Id="rId1" Type="http://schemas.microsoft.com/office/2006/relationships/activeXControlBinary" Target="activeX31.bin"/></Relationships>
</file>

<file path=word/activeX/_rels/activeX32.xml.rels><?xml version="1.0" encoding="UTF-8" standalone="yes"?>
<Relationships xmlns="http://schemas.openxmlformats.org/package/2006/relationships"><Relationship Id="rId1" Type="http://schemas.microsoft.com/office/2006/relationships/activeXControlBinary" Target="activeX32.bin"/></Relationships>
</file>

<file path=word/activeX/_rels/activeX33.xml.rels><?xml version="1.0" encoding="UTF-8" standalone="yes"?>
<Relationships xmlns="http://schemas.openxmlformats.org/package/2006/relationships"><Relationship Id="rId1" Type="http://schemas.microsoft.com/office/2006/relationships/activeXControlBinary" Target="activeX33.bin"/></Relationships>
</file>

<file path=word/activeX/_rels/activeX34.xml.rels><?xml version="1.0" encoding="UTF-8" standalone="yes"?>
<Relationships xmlns="http://schemas.openxmlformats.org/package/2006/relationships"><Relationship Id="rId1" Type="http://schemas.microsoft.com/office/2006/relationships/activeXControlBinary" Target="activeX34.bin"/></Relationships>
</file>

<file path=word/activeX/_rels/activeX35.xml.rels><?xml version="1.0" encoding="UTF-8" standalone="yes"?>
<Relationships xmlns="http://schemas.openxmlformats.org/package/2006/relationships"><Relationship Id="rId1" Type="http://schemas.microsoft.com/office/2006/relationships/activeXControlBinary" Target="activeX35.bin"/></Relationships>
</file>

<file path=word/activeX/_rels/activeX36.xml.rels><?xml version="1.0" encoding="UTF-8" standalone="yes"?>
<Relationships xmlns="http://schemas.openxmlformats.org/package/2006/relationships"><Relationship Id="rId1" Type="http://schemas.microsoft.com/office/2006/relationships/activeXControlBinary" Target="activeX36.bin"/></Relationships>
</file>

<file path=word/activeX/_rels/activeX37.xml.rels><?xml version="1.0" encoding="UTF-8" standalone="yes"?>
<Relationships xmlns="http://schemas.openxmlformats.org/package/2006/relationships"><Relationship Id="rId1" Type="http://schemas.microsoft.com/office/2006/relationships/activeXControlBinary" Target="activeX37.bin"/></Relationships>
</file>

<file path=word/activeX/_rels/activeX38.xml.rels><?xml version="1.0" encoding="UTF-8" standalone="yes"?>
<Relationships xmlns="http://schemas.openxmlformats.org/package/2006/relationships"><Relationship Id="rId1" Type="http://schemas.microsoft.com/office/2006/relationships/activeXControlBinary" Target="activeX38.bin"/></Relationships>
</file>

<file path=word/activeX/_rels/activeX39.xml.rels><?xml version="1.0" encoding="UTF-8" standalone="yes"?>
<Relationships xmlns="http://schemas.openxmlformats.org/package/2006/relationships"><Relationship Id="rId1" Type="http://schemas.microsoft.com/office/2006/relationships/activeXControlBinary" Target="activeX39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40.xml.rels><?xml version="1.0" encoding="UTF-8" standalone="yes"?>
<Relationships xmlns="http://schemas.openxmlformats.org/package/2006/relationships"><Relationship Id="rId1" Type="http://schemas.microsoft.com/office/2006/relationships/activeXControlBinary" Target="activeX40.bin"/></Relationships>
</file>

<file path=word/activeX/_rels/activeX41.xml.rels><?xml version="1.0" encoding="UTF-8" standalone="yes"?>
<Relationships xmlns="http://schemas.openxmlformats.org/package/2006/relationships"><Relationship Id="rId1" Type="http://schemas.microsoft.com/office/2006/relationships/activeXControlBinary" Target="activeX41.bin"/></Relationships>
</file>

<file path=word/activeX/_rels/activeX42.xml.rels><?xml version="1.0" encoding="UTF-8" standalone="yes"?>
<Relationships xmlns="http://schemas.openxmlformats.org/package/2006/relationships"><Relationship Id="rId1" Type="http://schemas.microsoft.com/office/2006/relationships/activeXControlBinary" Target="activeX42.bin"/></Relationships>
</file>

<file path=word/activeX/_rels/activeX43.xml.rels><?xml version="1.0" encoding="UTF-8" standalone="yes"?>
<Relationships xmlns="http://schemas.openxmlformats.org/package/2006/relationships"><Relationship Id="rId1" Type="http://schemas.microsoft.com/office/2006/relationships/activeXControlBinary" Target="activeX43.bin"/></Relationships>
</file>

<file path=word/activeX/_rels/activeX44.xml.rels><?xml version="1.0" encoding="UTF-8" standalone="yes"?>
<Relationships xmlns="http://schemas.openxmlformats.org/package/2006/relationships"><Relationship Id="rId1" Type="http://schemas.microsoft.com/office/2006/relationships/activeXControlBinary" Target="activeX44.bin"/></Relationships>
</file>

<file path=word/activeX/_rels/activeX45.xml.rels><?xml version="1.0" encoding="UTF-8" standalone="yes"?>
<Relationships xmlns="http://schemas.openxmlformats.org/package/2006/relationships"><Relationship Id="rId1" Type="http://schemas.microsoft.com/office/2006/relationships/activeXControlBinary" Target="activeX45.bin"/></Relationships>
</file>

<file path=word/activeX/_rels/activeX46.xml.rels><?xml version="1.0" encoding="UTF-8" standalone="yes"?>
<Relationships xmlns="http://schemas.openxmlformats.org/package/2006/relationships"><Relationship Id="rId1" Type="http://schemas.microsoft.com/office/2006/relationships/activeXControlBinary" Target="activeX46.bin"/></Relationships>
</file>

<file path=word/activeX/_rels/activeX47.xml.rels><?xml version="1.0" encoding="UTF-8" standalone="yes"?>
<Relationships xmlns="http://schemas.openxmlformats.org/package/2006/relationships"><Relationship Id="rId1" Type="http://schemas.microsoft.com/office/2006/relationships/activeXControlBinary" Target="activeX47.bin"/></Relationships>
</file>

<file path=word/activeX/_rels/activeX48.xml.rels><?xml version="1.0" encoding="UTF-8" standalone="yes"?>
<Relationships xmlns="http://schemas.openxmlformats.org/package/2006/relationships"><Relationship Id="rId1" Type="http://schemas.microsoft.com/office/2006/relationships/activeXControlBinary" Target="activeX48.bin"/></Relationships>
</file>

<file path=word/activeX/_rels/activeX49.xml.rels><?xml version="1.0" encoding="UTF-8" standalone="yes"?>
<Relationships xmlns="http://schemas.openxmlformats.org/package/2006/relationships"><Relationship Id="rId1" Type="http://schemas.microsoft.com/office/2006/relationships/activeXControlBinary" Target="activeX49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50.xml.rels><?xml version="1.0" encoding="UTF-8" standalone="yes"?>
<Relationships xmlns="http://schemas.openxmlformats.org/package/2006/relationships"><Relationship Id="rId1" Type="http://schemas.microsoft.com/office/2006/relationships/activeXControlBinary" Target="activeX50.bin"/></Relationships>
</file>

<file path=word/activeX/_rels/activeX51.xml.rels><?xml version="1.0" encoding="UTF-8" standalone="yes"?>
<Relationships xmlns="http://schemas.openxmlformats.org/package/2006/relationships"><Relationship Id="rId1" Type="http://schemas.microsoft.com/office/2006/relationships/activeXControlBinary" Target="activeX51.bin"/></Relationships>
</file>

<file path=word/activeX/_rels/activeX52.xml.rels><?xml version="1.0" encoding="UTF-8" standalone="yes"?>
<Relationships xmlns="http://schemas.openxmlformats.org/package/2006/relationships"><Relationship Id="rId1" Type="http://schemas.microsoft.com/office/2006/relationships/activeXControlBinary" Target="activeX52.bin"/></Relationships>
</file>

<file path=word/activeX/_rels/activeX53.xml.rels><?xml version="1.0" encoding="UTF-8" standalone="yes"?>
<Relationships xmlns="http://schemas.openxmlformats.org/package/2006/relationships"><Relationship Id="rId1" Type="http://schemas.microsoft.com/office/2006/relationships/activeXControlBinary" Target="activeX53.bin"/></Relationships>
</file>

<file path=word/activeX/_rels/activeX54.xml.rels><?xml version="1.0" encoding="UTF-8" standalone="yes"?>
<Relationships xmlns="http://schemas.openxmlformats.org/package/2006/relationships"><Relationship Id="rId1" Type="http://schemas.microsoft.com/office/2006/relationships/activeXControlBinary" Target="activeX54.bin"/></Relationships>
</file>

<file path=word/activeX/_rels/activeX55.xml.rels><?xml version="1.0" encoding="UTF-8" standalone="yes"?>
<Relationships xmlns="http://schemas.openxmlformats.org/package/2006/relationships"><Relationship Id="rId1" Type="http://schemas.microsoft.com/office/2006/relationships/activeXControlBinary" Target="activeX55.bin"/></Relationships>
</file>

<file path=word/activeX/_rels/activeX56.xml.rels><?xml version="1.0" encoding="UTF-8" standalone="yes"?>
<Relationships xmlns="http://schemas.openxmlformats.org/package/2006/relationships"><Relationship Id="rId1" Type="http://schemas.microsoft.com/office/2006/relationships/activeXControlBinary" Target="activeX56.bin"/></Relationships>
</file>

<file path=word/activeX/_rels/activeX57.xml.rels><?xml version="1.0" encoding="UTF-8" standalone="yes"?>
<Relationships xmlns="http://schemas.openxmlformats.org/package/2006/relationships"><Relationship Id="rId1" Type="http://schemas.microsoft.com/office/2006/relationships/activeXControlBinary" Target="activeX57.bin"/></Relationships>
</file>

<file path=word/activeX/_rels/activeX58.xml.rels><?xml version="1.0" encoding="UTF-8" standalone="yes"?>
<Relationships xmlns="http://schemas.openxmlformats.org/package/2006/relationships"><Relationship Id="rId1" Type="http://schemas.microsoft.com/office/2006/relationships/activeXControlBinary" Target="activeX58.bin"/></Relationships>
</file>

<file path=word/activeX/_rels/activeX59.xml.rels><?xml version="1.0" encoding="UTF-8" standalone="yes"?>
<Relationships xmlns="http://schemas.openxmlformats.org/package/2006/relationships"><Relationship Id="rId1" Type="http://schemas.microsoft.com/office/2006/relationships/activeXControlBinary" Target="activeX59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60.xml.rels><?xml version="1.0" encoding="UTF-8" standalone="yes"?>
<Relationships xmlns="http://schemas.openxmlformats.org/package/2006/relationships"><Relationship Id="rId1" Type="http://schemas.microsoft.com/office/2006/relationships/activeXControlBinary" Target="activeX60.bin"/></Relationships>
</file>

<file path=word/activeX/_rels/activeX61.xml.rels><?xml version="1.0" encoding="UTF-8" standalone="yes"?>
<Relationships xmlns="http://schemas.openxmlformats.org/package/2006/relationships"><Relationship Id="rId1" Type="http://schemas.microsoft.com/office/2006/relationships/activeXControlBinary" Target="activeX61.bin"/></Relationships>
</file>

<file path=word/activeX/_rels/activeX62.xml.rels><?xml version="1.0" encoding="UTF-8" standalone="yes"?>
<Relationships xmlns="http://schemas.openxmlformats.org/package/2006/relationships"><Relationship Id="rId1" Type="http://schemas.microsoft.com/office/2006/relationships/activeXControlBinary" Target="activeX62.bin"/></Relationships>
</file>

<file path=word/activeX/_rels/activeX63.xml.rels><?xml version="1.0" encoding="UTF-8" standalone="yes"?>
<Relationships xmlns="http://schemas.openxmlformats.org/package/2006/relationships"><Relationship Id="rId1" Type="http://schemas.microsoft.com/office/2006/relationships/activeXControlBinary" Target="activeX63.bin"/></Relationships>
</file>

<file path=word/activeX/_rels/activeX64.xml.rels><?xml version="1.0" encoding="UTF-8" standalone="yes"?>
<Relationships xmlns="http://schemas.openxmlformats.org/package/2006/relationships"><Relationship Id="rId1" Type="http://schemas.microsoft.com/office/2006/relationships/activeXControlBinary" Target="activeX64.bin"/></Relationships>
</file>

<file path=word/activeX/_rels/activeX65.xml.rels><?xml version="1.0" encoding="UTF-8" standalone="yes"?>
<Relationships xmlns="http://schemas.openxmlformats.org/package/2006/relationships"><Relationship Id="rId1" Type="http://schemas.microsoft.com/office/2006/relationships/activeXControlBinary" Target="activeX65.bin"/></Relationships>
</file>

<file path=word/activeX/_rels/activeX66.xml.rels><?xml version="1.0" encoding="UTF-8" standalone="yes"?>
<Relationships xmlns="http://schemas.openxmlformats.org/package/2006/relationships"><Relationship Id="rId1" Type="http://schemas.microsoft.com/office/2006/relationships/activeXControlBinary" Target="activeX66.bin"/></Relationships>
</file>

<file path=word/activeX/_rels/activeX67.xml.rels><?xml version="1.0" encoding="UTF-8" standalone="yes"?>
<Relationships xmlns="http://schemas.openxmlformats.org/package/2006/relationships"><Relationship Id="rId1" Type="http://schemas.microsoft.com/office/2006/relationships/activeXControlBinary" Target="activeX67.bin"/></Relationships>
</file>

<file path=word/activeX/_rels/activeX68.xml.rels><?xml version="1.0" encoding="UTF-8" standalone="yes"?>
<Relationships xmlns="http://schemas.openxmlformats.org/package/2006/relationships"><Relationship Id="rId1" Type="http://schemas.microsoft.com/office/2006/relationships/activeXControlBinary" Target="activeX68.bin"/></Relationships>
</file>

<file path=word/activeX/_rels/activeX69.xml.rels><?xml version="1.0" encoding="UTF-8" standalone="yes"?>
<Relationships xmlns="http://schemas.openxmlformats.org/package/2006/relationships"><Relationship Id="rId1" Type="http://schemas.microsoft.com/office/2006/relationships/activeXControlBinary" Target="activeX69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70.xml.rels><?xml version="1.0" encoding="UTF-8" standalone="yes"?>
<Relationships xmlns="http://schemas.openxmlformats.org/package/2006/relationships"><Relationship Id="rId1" Type="http://schemas.microsoft.com/office/2006/relationships/activeXControlBinary" Target="activeX70.bin"/></Relationships>
</file>

<file path=word/activeX/_rels/activeX71.xml.rels><?xml version="1.0" encoding="UTF-8" standalone="yes"?>
<Relationships xmlns="http://schemas.openxmlformats.org/package/2006/relationships"><Relationship Id="rId1" Type="http://schemas.microsoft.com/office/2006/relationships/activeXControlBinary" Target="activeX71.bin"/></Relationships>
</file>

<file path=word/activeX/_rels/activeX72.xml.rels><?xml version="1.0" encoding="UTF-8" standalone="yes"?>
<Relationships xmlns="http://schemas.openxmlformats.org/package/2006/relationships"><Relationship Id="rId1" Type="http://schemas.microsoft.com/office/2006/relationships/activeXControlBinary" Target="activeX72.bin"/></Relationships>
</file>

<file path=word/activeX/_rels/activeX73.xml.rels><?xml version="1.0" encoding="UTF-8" standalone="yes"?>
<Relationships xmlns="http://schemas.openxmlformats.org/package/2006/relationships"><Relationship Id="rId1" Type="http://schemas.microsoft.com/office/2006/relationships/activeXControlBinary" Target="activeX73.bin"/></Relationships>
</file>

<file path=word/activeX/_rels/activeX74.xml.rels><?xml version="1.0" encoding="UTF-8" standalone="yes"?>
<Relationships xmlns="http://schemas.openxmlformats.org/package/2006/relationships"><Relationship Id="rId1" Type="http://schemas.microsoft.com/office/2006/relationships/activeXControlBinary" Target="activeX74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1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2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3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4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5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5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6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5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6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7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6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70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1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2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3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74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6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140584-8FDC-48CB-9246-19E79A7096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2</Pages>
  <Words>1871</Words>
  <Characters>10665</Characters>
  <Application>Microsoft Office Word</Application>
  <DocSecurity>0</DocSecurity>
  <Lines>88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8</vt:i4>
      </vt:variant>
    </vt:vector>
  </HeadingPairs>
  <TitlesOfParts>
    <vt:vector size="29" baseType="lpstr">
      <vt:lpstr/>
      <vt:lpstr>Modifying File and Directory Permissions</vt:lpstr>
      <vt:lpstr>    Scenario</vt:lpstr>
      <vt:lpstr>    Objectives</vt:lpstr>
      <vt:lpstr>    Configuring permissions</vt:lpstr>
      <vt:lpstr>    Create a test directory and file you can configure the permissions for</vt:lpstr>
      <vt:lpstr>    Configure permissions for the test directory and file using absolute mode.</vt:lpstr>
      <vt:lpstr>    Configure permissions for the test directory and file using symbolic mode.</vt:lpstr>
      <vt:lpstr>Modifying Default Permissions</vt:lpstr>
      <vt:lpstr>    Scenario</vt:lpstr>
      <vt:lpstr>    Objectives</vt:lpstr>
      <vt:lpstr>    Display the current default permissions settings for users that create new files</vt:lpstr>
      <vt:lpstr>    Configure Chris Mason's .bashrc file with a non-standard umask value.</vt:lpstr>
      <vt:lpstr>    Test the new default permissions.</vt:lpstr>
      <vt:lpstr>Modifying File and Directory Ownership</vt:lpstr>
      <vt:lpstr>    Scenario</vt:lpstr>
      <vt:lpstr>    Objectives</vt:lpstr>
      <vt:lpstr>    Display the current ownership and group associations for files and directories</vt:lpstr>
      <vt:lpstr>    Create a directory and populate the directory with files, then manage the owners</vt:lpstr>
      <vt:lpstr>    Change the owner and group values of the /Graphics directory and its contents</vt:lpstr>
      <vt:lpstr>Configuring SGID Permissions and Sticky Bits</vt:lpstr>
      <vt:lpstr>    Scenario</vt:lpstr>
      <vt:lpstr>    Objectives</vt:lpstr>
      <vt:lpstr>    Use SGID to automatically set group associations for newly created files in the </vt:lpstr>
      <vt:lpstr>        Use the sticky bit to better protect files from deletion by anyone but their own</vt:lpstr>
      <vt:lpstr>Configuring ACLs</vt:lpstr>
      <vt:lpstr>    Scenario</vt:lpstr>
      <vt:lpstr>    Objectives</vt:lpstr>
      <vt:lpstr>    Set an ACL for the Marketing department.</vt:lpstr>
    </vt:vector>
  </TitlesOfParts>
  <Company/>
  <LinksUpToDate>false</LinksUpToDate>
  <CharactersWithSpaces>1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1</cp:revision>
  <dcterms:created xsi:type="dcterms:W3CDTF">2022-07-01T09:44:00Z</dcterms:created>
  <dcterms:modified xsi:type="dcterms:W3CDTF">2022-07-01T10:18:00Z</dcterms:modified>
</cp:coreProperties>
</file>